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7C6166" w14:textId="77777777" w:rsidR="00545DCC" w:rsidRPr="009904B7" w:rsidRDefault="00E660FC" w:rsidP="009904B7">
      <w:pPr>
        <w:spacing w:after="0"/>
        <w:jc w:val="center"/>
        <w:rPr>
          <w:rFonts w:ascii="Consolas" w:hAnsi="Consolas"/>
          <w:b/>
          <w:sz w:val="36"/>
          <w:szCs w:val="36"/>
        </w:rPr>
      </w:pPr>
      <w:r w:rsidRPr="009904B7">
        <w:rPr>
          <w:rFonts w:ascii="Consolas" w:hAnsi="Consolas"/>
          <w:b/>
          <w:sz w:val="36"/>
          <w:szCs w:val="36"/>
        </w:rPr>
        <w:t xml:space="preserve">COMP2130 </w:t>
      </w:r>
      <w:r w:rsidR="00545DCC" w:rsidRPr="009904B7">
        <w:rPr>
          <w:rFonts w:ascii="Consolas" w:hAnsi="Consolas"/>
          <w:b/>
          <w:sz w:val="36"/>
          <w:szCs w:val="36"/>
        </w:rPr>
        <w:t xml:space="preserve">Assignment </w:t>
      </w:r>
      <w:r w:rsidR="001F32E8" w:rsidRPr="009904B7">
        <w:rPr>
          <w:rFonts w:ascii="Consolas" w:hAnsi="Consolas"/>
          <w:b/>
          <w:sz w:val="36"/>
          <w:szCs w:val="36"/>
        </w:rPr>
        <w:t>1</w:t>
      </w:r>
    </w:p>
    <w:p w14:paraId="7AB187E7" w14:textId="2A3DDA65" w:rsidR="006C414E" w:rsidRPr="009904B7" w:rsidRDefault="006C414E" w:rsidP="009904B7">
      <w:pPr>
        <w:spacing w:after="0"/>
        <w:jc w:val="center"/>
        <w:rPr>
          <w:rFonts w:ascii="Consolas" w:hAnsi="Consolas"/>
          <w:b/>
          <w:sz w:val="36"/>
          <w:szCs w:val="36"/>
        </w:rPr>
      </w:pPr>
      <w:r w:rsidRPr="009904B7">
        <w:rPr>
          <w:rFonts w:ascii="Consolas" w:hAnsi="Consolas"/>
          <w:b/>
          <w:sz w:val="36"/>
          <w:szCs w:val="36"/>
        </w:rPr>
        <w:t xml:space="preserve">Due: </w:t>
      </w:r>
      <w:r w:rsidR="00F61BF3">
        <w:rPr>
          <w:rFonts w:ascii="Consolas" w:hAnsi="Consolas"/>
          <w:b/>
          <w:sz w:val="36"/>
          <w:szCs w:val="36"/>
        </w:rPr>
        <w:t>Sunday</w:t>
      </w:r>
      <w:r w:rsidR="001A262B" w:rsidRPr="009904B7">
        <w:rPr>
          <w:rFonts w:ascii="Consolas" w:hAnsi="Consolas"/>
          <w:b/>
          <w:sz w:val="36"/>
          <w:szCs w:val="36"/>
        </w:rPr>
        <w:t xml:space="preserve">, </w:t>
      </w:r>
      <w:r w:rsidR="00D12960" w:rsidRPr="009904B7">
        <w:rPr>
          <w:rFonts w:ascii="Consolas" w:hAnsi="Consolas"/>
          <w:b/>
          <w:sz w:val="36"/>
          <w:szCs w:val="36"/>
        </w:rPr>
        <w:t xml:space="preserve">October </w:t>
      </w:r>
      <w:r w:rsidR="009904B7" w:rsidRPr="009904B7">
        <w:rPr>
          <w:rFonts w:ascii="Consolas" w:hAnsi="Consolas"/>
          <w:b/>
          <w:sz w:val="36"/>
          <w:szCs w:val="36"/>
        </w:rPr>
        <w:t>1</w:t>
      </w:r>
      <w:r w:rsidR="00F61BF3">
        <w:rPr>
          <w:rFonts w:ascii="Consolas" w:hAnsi="Consolas"/>
          <w:b/>
          <w:sz w:val="36"/>
          <w:szCs w:val="36"/>
        </w:rPr>
        <w:t>7</w:t>
      </w:r>
      <w:r w:rsidR="00D20683" w:rsidRPr="009904B7">
        <w:rPr>
          <w:rFonts w:ascii="Consolas" w:hAnsi="Consolas"/>
          <w:b/>
          <w:sz w:val="36"/>
          <w:szCs w:val="36"/>
          <w:vertAlign w:val="superscript"/>
        </w:rPr>
        <w:t>th,</w:t>
      </w:r>
      <w:r w:rsidR="00B34E6D" w:rsidRPr="009904B7">
        <w:rPr>
          <w:rFonts w:ascii="Consolas" w:hAnsi="Consolas"/>
          <w:b/>
          <w:sz w:val="36"/>
          <w:szCs w:val="36"/>
        </w:rPr>
        <w:t xml:space="preserve"> 20</w:t>
      </w:r>
      <w:r w:rsidR="001F32E8" w:rsidRPr="009904B7">
        <w:rPr>
          <w:rFonts w:ascii="Consolas" w:hAnsi="Consolas"/>
          <w:b/>
          <w:sz w:val="36"/>
          <w:szCs w:val="36"/>
        </w:rPr>
        <w:t>2</w:t>
      </w:r>
      <w:r w:rsidR="009904B7" w:rsidRPr="009904B7">
        <w:rPr>
          <w:rFonts w:ascii="Consolas" w:hAnsi="Consolas"/>
          <w:b/>
          <w:sz w:val="36"/>
          <w:szCs w:val="36"/>
        </w:rPr>
        <w:t>1</w:t>
      </w:r>
    </w:p>
    <w:p w14:paraId="07B7A0E2" w14:textId="77777777" w:rsidR="00E47D68" w:rsidRPr="009904B7" w:rsidRDefault="00064F23" w:rsidP="009904B7">
      <w:pPr>
        <w:spacing w:after="0"/>
        <w:jc w:val="center"/>
        <w:rPr>
          <w:rFonts w:ascii="Consolas" w:hAnsi="Consolas"/>
          <w:b/>
          <w:sz w:val="36"/>
          <w:szCs w:val="36"/>
        </w:rPr>
      </w:pPr>
      <w:r w:rsidRPr="009904B7">
        <w:rPr>
          <w:rFonts w:ascii="Consolas" w:hAnsi="Consolas"/>
          <w:b/>
          <w:sz w:val="36"/>
          <w:szCs w:val="36"/>
        </w:rPr>
        <w:t>11:00 P</w:t>
      </w:r>
      <w:r w:rsidR="00EB6031" w:rsidRPr="009904B7">
        <w:rPr>
          <w:rFonts w:ascii="Consolas" w:hAnsi="Consolas"/>
          <w:b/>
          <w:sz w:val="36"/>
          <w:szCs w:val="36"/>
        </w:rPr>
        <w:t>.</w:t>
      </w:r>
      <w:r w:rsidRPr="009904B7">
        <w:rPr>
          <w:rFonts w:ascii="Consolas" w:hAnsi="Consolas"/>
          <w:b/>
          <w:sz w:val="36"/>
          <w:szCs w:val="36"/>
        </w:rPr>
        <w:t>M</w:t>
      </w:r>
      <w:r w:rsidR="00EB6031" w:rsidRPr="009904B7">
        <w:rPr>
          <w:rFonts w:ascii="Consolas" w:hAnsi="Consolas"/>
          <w:b/>
          <w:sz w:val="36"/>
          <w:szCs w:val="36"/>
        </w:rPr>
        <w:t>.</w:t>
      </w:r>
      <w:r w:rsidR="00E47D68" w:rsidRPr="009904B7">
        <w:rPr>
          <w:rFonts w:ascii="Consolas" w:hAnsi="Consolas"/>
          <w:b/>
          <w:sz w:val="36"/>
          <w:szCs w:val="36"/>
        </w:rPr>
        <w:t xml:space="preserve"> </w:t>
      </w:r>
    </w:p>
    <w:p w14:paraId="2AA3AA3C" w14:textId="77777777" w:rsidR="00967B8C" w:rsidRPr="009904B7" w:rsidRDefault="00755007" w:rsidP="00551EA4">
      <w:pPr>
        <w:jc w:val="center"/>
        <w:rPr>
          <w:rFonts w:ascii="Consolas" w:hAnsi="Consolas"/>
          <w:b/>
          <w:sz w:val="24"/>
          <w:szCs w:val="24"/>
        </w:rPr>
      </w:pPr>
      <w:r w:rsidRPr="009904B7">
        <w:rPr>
          <w:rFonts w:ascii="Consolas" w:hAnsi="Consolas"/>
          <w:b/>
          <w:sz w:val="24"/>
          <w:szCs w:val="24"/>
        </w:rPr>
        <w:t xml:space="preserve"> </w:t>
      </w:r>
      <w:r w:rsidR="001F32E8" w:rsidRPr="009904B7">
        <w:rPr>
          <w:rFonts w:ascii="Consolas" w:hAnsi="Consolas"/>
          <w:b/>
          <w:sz w:val="24"/>
          <w:szCs w:val="24"/>
          <w:highlight w:val="yellow"/>
        </w:rPr>
        <w:t>This is an individual assignment</w:t>
      </w:r>
    </w:p>
    <w:p w14:paraId="54ECB4CA" w14:textId="6B93602F" w:rsidR="00AD5D63" w:rsidRPr="009904B7" w:rsidRDefault="007876A3" w:rsidP="009904B7">
      <w:pPr>
        <w:jc w:val="both"/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This Assignment </w:t>
      </w:r>
      <w:r w:rsidR="00AE5A85" w:rsidRPr="009904B7">
        <w:rPr>
          <w:rFonts w:ascii="Consolas" w:hAnsi="Consolas"/>
          <w:sz w:val="24"/>
          <w:szCs w:val="24"/>
        </w:rPr>
        <w:t>is</w:t>
      </w:r>
      <w:r w:rsidR="00AD5D63" w:rsidRPr="009904B7">
        <w:rPr>
          <w:rFonts w:ascii="Consolas" w:hAnsi="Consolas"/>
          <w:sz w:val="24"/>
          <w:szCs w:val="24"/>
        </w:rPr>
        <w:t xml:space="preserve"> designed to take you through </w:t>
      </w:r>
      <w:r w:rsidR="00F07231" w:rsidRPr="009904B7">
        <w:rPr>
          <w:rFonts w:ascii="Consolas" w:hAnsi="Consolas"/>
          <w:sz w:val="24"/>
          <w:szCs w:val="24"/>
        </w:rPr>
        <w:t>creating classes, aggregation</w:t>
      </w:r>
      <w:r w:rsidR="009904B7">
        <w:rPr>
          <w:rFonts w:ascii="Consolas" w:hAnsi="Consolas"/>
          <w:sz w:val="24"/>
          <w:szCs w:val="24"/>
        </w:rPr>
        <w:t>,</w:t>
      </w:r>
      <w:r w:rsidR="00F07231" w:rsidRPr="009904B7">
        <w:rPr>
          <w:rFonts w:ascii="Consolas" w:hAnsi="Consolas"/>
          <w:sz w:val="24"/>
          <w:szCs w:val="24"/>
        </w:rPr>
        <w:t xml:space="preserve"> and</w:t>
      </w:r>
      <w:r w:rsidR="0021008B" w:rsidRPr="009904B7">
        <w:rPr>
          <w:rFonts w:ascii="Consolas" w:hAnsi="Consolas"/>
          <w:sz w:val="24"/>
          <w:szCs w:val="24"/>
        </w:rPr>
        <w:t xml:space="preserve"> </w:t>
      </w:r>
      <w:r w:rsidR="00E50EE1" w:rsidRPr="009904B7">
        <w:rPr>
          <w:rFonts w:ascii="Consolas" w:hAnsi="Consolas"/>
          <w:sz w:val="24"/>
          <w:szCs w:val="24"/>
        </w:rPr>
        <w:t>manipulating arrays</w:t>
      </w:r>
      <w:r w:rsidR="0021008B" w:rsidRPr="009904B7">
        <w:rPr>
          <w:rFonts w:ascii="Consolas" w:hAnsi="Consolas"/>
          <w:sz w:val="24"/>
          <w:szCs w:val="24"/>
        </w:rPr>
        <w:t xml:space="preserve"> of objects</w:t>
      </w:r>
      <w:r w:rsidR="00967B8C" w:rsidRPr="009904B7">
        <w:rPr>
          <w:rFonts w:ascii="Consolas" w:hAnsi="Consolas"/>
          <w:sz w:val="24"/>
          <w:szCs w:val="24"/>
        </w:rPr>
        <w:t>.</w:t>
      </w:r>
      <w:r w:rsidR="00AD5D63" w:rsidRPr="009904B7">
        <w:rPr>
          <w:rFonts w:ascii="Consolas" w:hAnsi="Consolas"/>
          <w:sz w:val="24"/>
          <w:szCs w:val="24"/>
        </w:rPr>
        <w:t xml:space="preserve"> </w:t>
      </w:r>
    </w:p>
    <w:p w14:paraId="39D7A3FD" w14:textId="6FC49E81" w:rsidR="003753FA" w:rsidRPr="009904B7" w:rsidRDefault="00D60CBD" w:rsidP="009904B7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cenario:</w:t>
      </w:r>
      <w:r w:rsidR="009904B7">
        <w:rPr>
          <w:rFonts w:ascii="Consolas" w:hAnsi="Consolas"/>
          <w:b/>
          <w:sz w:val="24"/>
          <w:szCs w:val="24"/>
          <w:u w:val="single"/>
        </w:rPr>
        <w:t xml:space="preserve"> </w:t>
      </w:r>
      <w:r w:rsidR="00E6794E" w:rsidRPr="009904B7">
        <w:rPr>
          <w:rFonts w:ascii="Consolas" w:hAnsi="Consolas"/>
          <w:sz w:val="24"/>
          <w:szCs w:val="24"/>
        </w:rPr>
        <w:t>A</w:t>
      </w:r>
      <w:r w:rsidR="00951CF9" w:rsidRPr="009904B7">
        <w:rPr>
          <w:rFonts w:ascii="Consolas" w:hAnsi="Consolas"/>
          <w:sz w:val="24"/>
          <w:szCs w:val="24"/>
        </w:rPr>
        <w:t xml:space="preserve"> </w:t>
      </w:r>
      <w:r w:rsidR="009B16A9" w:rsidRPr="009904B7">
        <w:rPr>
          <w:rFonts w:ascii="Consolas" w:hAnsi="Consolas"/>
          <w:sz w:val="24"/>
          <w:szCs w:val="24"/>
        </w:rPr>
        <w:t>University</w:t>
      </w:r>
      <w:r w:rsidR="00951CF9" w:rsidRPr="009904B7">
        <w:rPr>
          <w:rFonts w:ascii="Consolas" w:hAnsi="Consolas"/>
          <w:sz w:val="24"/>
          <w:szCs w:val="24"/>
        </w:rPr>
        <w:t xml:space="preserve"> like</w:t>
      </w:r>
      <w:r w:rsidR="009904B7">
        <w:rPr>
          <w:rFonts w:ascii="Consolas" w:hAnsi="Consolas"/>
          <w:sz w:val="24"/>
          <w:szCs w:val="24"/>
        </w:rPr>
        <w:t>s to have</w:t>
      </w:r>
      <w:r w:rsidR="00F70B47" w:rsidRPr="009904B7">
        <w:rPr>
          <w:rFonts w:ascii="Consolas" w:hAnsi="Consolas"/>
          <w:sz w:val="24"/>
          <w:szCs w:val="24"/>
        </w:rPr>
        <w:t xml:space="preserve"> a simple system to keep track</w:t>
      </w:r>
      <w:r w:rsidR="009F4B48" w:rsidRPr="009904B7">
        <w:rPr>
          <w:rFonts w:ascii="Consolas" w:hAnsi="Consolas"/>
          <w:sz w:val="24"/>
          <w:szCs w:val="24"/>
        </w:rPr>
        <w:t xml:space="preserve"> of all the </w:t>
      </w:r>
      <w:r w:rsidR="00951CF9" w:rsidRPr="009904B7">
        <w:rPr>
          <w:rFonts w:ascii="Consolas" w:hAnsi="Consolas"/>
          <w:sz w:val="24"/>
          <w:szCs w:val="24"/>
        </w:rPr>
        <w:t>students</w:t>
      </w:r>
      <w:r w:rsidR="009B16A9" w:rsidRPr="009904B7">
        <w:rPr>
          <w:rFonts w:ascii="Consolas" w:hAnsi="Consolas"/>
          <w:sz w:val="24"/>
          <w:szCs w:val="24"/>
        </w:rPr>
        <w:t xml:space="preserve"> (graduate and undergrads)</w:t>
      </w:r>
      <w:r w:rsidR="009F4B48" w:rsidRPr="009904B7">
        <w:rPr>
          <w:rFonts w:ascii="Consolas" w:hAnsi="Consolas"/>
          <w:sz w:val="24"/>
          <w:szCs w:val="24"/>
        </w:rPr>
        <w:t>.</w:t>
      </w:r>
      <w:r w:rsidR="00951CF9" w:rsidRPr="009904B7">
        <w:rPr>
          <w:rFonts w:ascii="Consolas" w:hAnsi="Consolas"/>
          <w:sz w:val="24"/>
          <w:szCs w:val="24"/>
        </w:rPr>
        <w:t xml:space="preserve"> You </w:t>
      </w:r>
      <w:proofErr w:type="gramStart"/>
      <w:r w:rsidR="00951CF9" w:rsidRPr="009904B7">
        <w:rPr>
          <w:rFonts w:ascii="Consolas" w:hAnsi="Consolas"/>
          <w:sz w:val="24"/>
          <w:szCs w:val="24"/>
        </w:rPr>
        <w:t>have to</w:t>
      </w:r>
      <w:proofErr w:type="gramEnd"/>
      <w:r w:rsidR="00951CF9" w:rsidRPr="009904B7">
        <w:rPr>
          <w:rFonts w:ascii="Consolas" w:hAnsi="Consolas"/>
          <w:sz w:val="24"/>
          <w:szCs w:val="24"/>
        </w:rPr>
        <w:t xml:space="preserve"> create </w:t>
      </w:r>
      <w:r w:rsidR="009904B7">
        <w:rPr>
          <w:rFonts w:ascii="Consolas" w:hAnsi="Consolas"/>
          <w:sz w:val="24"/>
          <w:szCs w:val="24"/>
        </w:rPr>
        <w:t xml:space="preserve">a </w:t>
      </w:r>
      <w:r w:rsidR="00951CF9" w:rsidRPr="009904B7">
        <w:rPr>
          <w:rFonts w:ascii="Consolas" w:hAnsi="Consolas"/>
          <w:sz w:val="24"/>
          <w:szCs w:val="24"/>
        </w:rPr>
        <w:t>menu</w:t>
      </w:r>
      <w:r w:rsidR="009904B7">
        <w:rPr>
          <w:rFonts w:ascii="Consolas" w:hAnsi="Consolas"/>
          <w:sz w:val="24"/>
          <w:szCs w:val="24"/>
        </w:rPr>
        <w:t>-</w:t>
      </w:r>
      <w:r w:rsidR="00951CF9" w:rsidRPr="009904B7">
        <w:rPr>
          <w:rFonts w:ascii="Consolas" w:hAnsi="Consolas"/>
          <w:sz w:val="24"/>
          <w:szCs w:val="24"/>
        </w:rPr>
        <w:t xml:space="preserve">driven program for the user to use the system through </w:t>
      </w:r>
      <w:r w:rsidR="009904B7">
        <w:rPr>
          <w:rFonts w:ascii="Consolas" w:hAnsi="Consolas"/>
          <w:sz w:val="24"/>
          <w:szCs w:val="24"/>
        </w:rPr>
        <w:t xml:space="preserve">the </w:t>
      </w:r>
      <w:r w:rsidR="00951CF9" w:rsidRPr="009904B7">
        <w:rPr>
          <w:rFonts w:ascii="Consolas" w:hAnsi="Consolas"/>
          <w:sz w:val="24"/>
          <w:szCs w:val="24"/>
        </w:rPr>
        <w:t>console.</w:t>
      </w:r>
      <w:r w:rsidR="003753FA" w:rsidRPr="009904B7">
        <w:rPr>
          <w:rFonts w:ascii="Consolas" w:hAnsi="Consolas"/>
          <w:sz w:val="24"/>
          <w:szCs w:val="24"/>
        </w:rPr>
        <w:t xml:space="preserve"> The following classes </w:t>
      </w:r>
      <w:r w:rsidR="00F61BF3">
        <w:rPr>
          <w:rFonts w:ascii="Consolas" w:hAnsi="Consolas"/>
          <w:sz w:val="24"/>
          <w:szCs w:val="24"/>
        </w:rPr>
        <w:t>are</w:t>
      </w:r>
      <w:r w:rsidR="003753FA" w:rsidRPr="009904B7">
        <w:rPr>
          <w:rFonts w:ascii="Consolas" w:hAnsi="Consolas"/>
          <w:sz w:val="24"/>
          <w:szCs w:val="24"/>
        </w:rPr>
        <w:t xml:space="preserve"> needed for this </w:t>
      </w:r>
      <w:r w:rsidR="009904B7" w:rsidRPr="009904B7">
        <w:rPr>
          <w:rFonts w:ascii="Consolas" w:hAnsi="Consolas"/>
          <w:sz w:val="24"/>
          <w:szCs w:val="24"/>
        </w:rPr>
        <w:t>object-oriented</w:t>
      </w:r>
      <w:r w:rsidR="003753FA" w:rsidRPr="009904B7">
        <w:rPr>
          <w:rFonts w:ascii="Consolas" w:hAnsi="Consolas"/>
          <w:sz w:val="24"/>
          <w:szCs w:val="24"/>
        </w:rPr>
        <w:t xml:space="preserve"> database.</w:t>
      </w:r>
    </w:p>
    <w:p w14:paraId="1810EFA5" w14:textId="1CB54ACE" w:rsidR="006F599E" w:rsidRPr="009904B7" w:rsidRDefault="006F599E" w:rsidP="00804451">
      <w:pPr>
        <w:pStyle w:val="first-para2"/>
        <w:numPr>
          <w:ilvl w:val="0"/>
          <w:numId w:val="13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2"/>
          <w:szCs w:val="22"/>
        </w:rPr>
        <w:t>Create a class called Student that has the following stored properties:</w:t>
      </w:r>
    </w:p>
    <w:p w14:paraId="418E39C6" w14:textId="2055D674" w:rsidR="003753FA" w:rsidRPr="009904B7" w:rsidRDefault="003753FA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 xml:space="preserve">Student </w:t>
      </w:r>
    </w:p>
    <w:p w14:paraId="206C3ADD" w14:textId="31FE18E9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 w:rsidRPr="009904B7">
        <w:rPr>
          <w:rFonts w:ascii="Consolas" w:hAnsi="Consolas"/>
          <w:sz w:val="24"/>
          <w:szCs w:val="24"/>
        </w:rPr>
        <w:t>StudentID</w:t>
      </w:r>
      <w:proofErr w:type="spellEnd"/>
      <w:r w:rsidRPr="009904B7">
        <w:rPr>
          <w:rFonts w:ascii="Consolas" w:hAnsi="Consolas"/>
          <w:sz w:val="24"/>
          <w:szCs w:val="24"/>
        </w:rPr>
        <w:t xml:space="preserve"> :</w:t>
      </w:r>
      <w:proofErr w:type="gramEnd"/>
      <w:r w:rsidRPr="009904B7">
        <w:rPr>
          <w:rFonts w:ascii="Consolas" w:hAnsi="Consolas"/>
          <w:sz w:val="24"/>
          <w:szCs w:val="24"/>
        </w:rPr>
        <w:t xml:space="preserve"> Integer</w:t>
      </w:r>
    </w:p>
    <w:p w14:paraId="7C0E7FDA" w14:textId="6789A454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FirstNam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267213CB" w14:textId="343D94FA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LastNam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39891C61" w14:textId="043712DF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 w:rsidRPr="009904B7">
        <w:rPr>
          <w:rFonts w:ascii="Consolas" w:hAnsi="Consolas"/>
          <w:sz w:val="24"/>
          <w:szCs w:val="24"/>
        </w:rPr>
        <w:t>stdMarks</w:t>
      </w:r>
      <w:proofErr w:type="spellEnd"/>
      <w:r w:rsidRPr="009904B7">
        <w:rPr>
          <w:rFonts w:ascii="Consolas" w:hAnsi="Consolas"/>
          <w:sz w:val="24"/>
          <w:szCs w:val="24"/>
        </w:rPr>
        <w:t xml:space="preserve"> :</w:t>
      </w:r>
      <w:proofErr w:type="gramEnd"/>
      <w:r w:rsidRPr="009904B7">
        <w:rPr>
          <w:rFonts w:ascii="Consolas" w:hAnsi="Consolas"/>
          <w:sz w:val="24"/>
          <w:szCs w:val="24"/>
        </w:rPr>
        <w:t xml:space="preserve"> Double []</w:t>
      </w:r>
    </w:p>
    <w:p w14:paraId="66C96203" w14:textId="5F9120BF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dAddress</w:t>
      </w:r>
      <w:proofErr w:type="spellEnd"/>
      <w:r w:rsidRPr="009904B7">
        <w:rPr>
          <w:rFonts w:ascii="Consolas" w:hAnsi="Consolas"/>
          <w:sz w:val="24"/>
          <w:szCs w:val="24"/>
        </w:rPr>
        <w:t>: Address</w:t>
      </w:r>
    </w:p>
    <w:p w14:paraId="4CDF9416" w14:textId="3D85E2A2" w:rsidR="003753FA" w:rsidRPr="009904B7" w:rsidRDefault="006F599E" w:rsidP="009904B7">
      <w:pPr>
        <w:pStyle w:val="first-para2"/>
        <w:ind w:left="48" w:firstLine="672"/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  <w:u w:val="single"/>
        </w:rPr>
        <w:t xml:space="preserve">** </w:t>
      </w:r>
      <w:r w:rsidR="003753FA" w:rsidRPr="009904B7">
        <w:rPr>
          <w:rFonts w:ascii="Consolas" w:hAnsi="Consolas"/>
          <w:sz w:val="22"/>
          <w:szCs w:val="22"/>
          <w:u w:val="single"/>
        </w:rPr>
        <w:t>Class Student should have set/get properties, constructor and have</w:t>
      </w:r>
      <w:r w:rsidR="003753FA" w:rsidRPr="009904B7">
        <w:rPr>
          <w:rFonts w:ascii="Consolas" w:hAnsi="Consolas"/>
          <w:sz w:val="22"/>
          <w:szCs w:val="22"/>
        </w:rPr>
        <w:t xml:space="preserve"> </w:t>
      </w:r>
      <w:r w:rsidR="003753FA" w:rsidRPr="009904B7">
        <w:rPr>
          <w:rFonts w:ascii="Consolas" w:hAnsi="Consolas"/>
          <w:sz w:val="22"/>
          <w:szCs w:val="22"/>
          <w:u w:val="single"/>
        </w:rPr>
        <w:t>following methods:</w:t>
      </w:r>
    </w:p>
    <w:p w14:paraId="3840F0E0" w14:textId="135BD282" w:rsidR="003753FA" w:rsidRPr="009904B7" w:rsidRDefault="006F599E" w:rsidP="009B16A9">
      <w:pPr>
        <w:pStyle w:val="first-para2"/>
        <w:ind w:left="1080"/>
        <w:rPr>
          <w:rFonts w:ascii="Consolas" w:hAnsi="Consolas"/>
          <w:sz w:val="22"/>
          <w:szCs w:val="22"/>
        </w:rPr>
      </w:pPr>
      <w:proofErr w:type="gramStart"/>
      <w:r w:rsidRPr="009904B7">
        <w:rPr>
          <w:rFonts w:ascii="Consolas" w:hAnsi="Consolas"/>
          <w:sz w:val="22"/>
          <w:szCs w:val="22"/>
        </w:rPr>
        <w:t>A</w:t>
      </w:r>
      <w:r w:rsidR="003753FA" w:rsidRPr="009904B7">
        <w:rPr>
          <w:rFonts w:ascii="Consolas" w:hAnsi="Consolas"/>
          <w:sz w:val="22"/>
          <w:szCs w:val="22"/>
        </w:rPr>
        <w:t>verage</w:t>
      </w:r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</w:t>
      </w:r>
      <w:r w:rsidR="003753FA" w:rsidRPr="009904B7">
        <w:rPr>
          <w:rFonts w:ascii="Consolas" w:hAnsi="Consolas"/>
          <w:sz w:val="22"/>
          <w:szCs w:val="22"/>
        </w:rPr>
        <w:t xml:space="preserve"> - that returns the average grade for students</w:t>
      </w:r>
    </w:p>
    <w:p w14:paraId="5DA21B66" w14:textId="6FE3498B" w:rsidR="003753FA" w:rsidRPr="009904B7" w:rsidRDefault="006F599E" w:rsidP="006F599E">
      <w:pPr>
        <w:pStyle w:val="first-para2"/>
        <w:ind w:left="1080"/>
        <w:rPr>
          <w:rFonts w:ascii="Consolas" w:hAnsi="Consolas"/>
          <w:sz w:val="22"/>
          <w:szCs w:val="22"/>
        </w:rPr>
      </w:pPr>
      <w:proofErr w:type="spellStart"/>
      <w:proofErr w:type="gramStart"/>
      <w:r w:rsidRPr="009904B7">
        <w:rPr>
          <w:rFonts w:ascii="Consolas" w:hAnsi="Consolas"/>
          <w:sz w:val="22"/>
          <w:szCs w:val="22"/>
        </w:rPr>
        <w:t>toString</w:t>
      </w:r>
      <w:proofErr w:type="spellEnd"/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 method that returns the above information as a String</w:t>
      </w:r>
    </w:p>
    <w:p w14:paraId="7D8951C1" w14:textId="77777777" w:rsidR="006F599E" w:rsidRPr="009904B7" w:rsidRDefault="006F599E" w:rsidP="006F599E">
      <w:pPr>
        <w:pStyle w:val="first-para2"/>
        <w:ind w:left="1080"/>
        <w:rPr>
          <w:rFonts w:ascii="Consolas" w:hAnsi="Consolas"/>
          <w:sz w:val="24"/>
          <w:szCs w:val="24"/>
        </w:rPr>
      </w:pPr>
    </w:p>
    <w:p w14:paraId="2D7DE165" w14:textId="25A9C639" w:rsidR="006F599E" w:rsidRPr="009904B7" w:rsidRDefault="006F599E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</w:t>
      </w:r>
      <w:r w:rsidRPr="009904B7">
        <w:rPr>
          <w:rFonts w:ascii="Consolas" w:hAnsi="Consolas"/>
          <w:sz w:val="22"/>
          <w:szCs w:val="22"/>
        </w:rPr>
        <w:t xml:space="preserve">Address which can be </w:t>
      </w:r>
      <w:r w:rsidRPr="009904B7">
        <w:rPr>
          <w:rFonts w:ascii="Consolas" w:hAnsi="Consolas"/>
          <w:b/>
          <w:bCs/>
          <w:sz w:val="22"/>
          <w:szCs w:val="22"/>
        </w:rPr>
        <w:t>aggregated</w:t>
      </w:r>
      <w:r w:rsidRPr="009904B7">
        <w:rPr>
          <w:rFonts w:ascii="Consolas" w:hAnsi="Consolas"/>
          <w:sz w:val="22"/>
          <w:szCs w:val="22"/>
        </w:rPr>
        <w:t xml:space="preserve"> into the class student </w:t>
      </w:r>
    </w:p>
    <w:p w14:paraId="2CF1E5A7" w14:textId="197ACD59" w:rsidR="003753FA" w:rsidRPr="009904B7" w:rsidRDefault="003753FA" w:rsidP="006F599E">
      <w:pPr>
        <w:pStyle w:val="ListParagraph"/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ress </w:t>
      </w:r>
    </w:p>
    <w:p w14:paraId="17248DAD" w14:textId="2B729DA7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streetInfo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6716E5FC" w14:textId="2ACFF2C7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city: String</w:t>
      </w:r>
    </w:p>
    <w:p w14:paraId="06A18F05" w14:textId="5317A475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 w:rsidRPr="009904B7">
        <w:rPr>
          <w:rFonts w:ascii="Consolas" w:hAnsi="Consolas"/>
          <w:sz w:val="24"/>
          <w:szCs w:val="24"/>
        </w:rPr>
        <w:t>postalCode</w:t>
      </w:r>
      <w:proofErr w:type="spellEnd"/>
      <w:r w:rsidRPr="009904B7">
        <w:rPr>
          <w:rFonts w:ascii="Consolas" w:hAnsi="Consolas"/>
          <w:sz w:val="24"/>
          <w:szCs w:val="24"/>
        </w:rPr>
        <w:t>: String</w:t>
      </w:r>
    </w:p>
    <w:p w14:paraId="4D0D0554" w14:textId="59AB4746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province: String</w:t>
      </w:r>
    </w:p>
    <w:p w14:paraId="1ADA3441" w14:textId="758E9BD0" w:rsidR="003753FA" w:rsidRPr="009904B7" w:rsidRDefault="003753FA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country: String</w:t>
      </w:r>
    </w:p>
    <w:p w14:paraId="2389522F" w14:textId="77777777" w:rsidR="009904B7" w:rsidRDefault="006F599E" w:rsidP="009904B7">
      <w:pPr>
        <w:ind w:firstLine="720"/>
        <w:rPr>
          <w:rFonts w:ascii="Consolas" w:hAnsi="Consolas"/>
          <w:u w:val="single"/>
        </w:rPr>
      </w:pPr>
      <w:r w:rsidRPr="009904B7">
        <w:rPr>
          <w:rFonts w:ascii="Consolas" w:hAnsi="Consolas"/>
        </w:rPr>
        <w:t>**</w:t>
      </w:r>
      <w:r w:rsidR="009904B7">
        <w:rPr>
          <w:rFonts w:ascii="Consolas" w:hAnsi="Consolas"/>
        </w:rPr>
        <w:t xml:space="preserve"> </w:t>
      </w:r>
      <w:r w:rsidR="009B16A9" w:rsidRPr="009904B7">
        <w:rPr>
          <w:rFonts w:ascii="Consolas" w:hAnsi="Consolas"/>
          <w:u w:val="single"/>
        </w:rPr>
        <w:t>Class Student should have set/get properties, constructor</w:t>
      </w:r>
      <w:r w:rsidRPr="009904B7">
        <w:rPr>
          <w:rFonts w:ascii="Consolas" w:hAnsi="Consolas"/>
          <w:u w:val="single"/>
        </w:rPr>
        <w:t xml:space="preserve"> and following method:</w:t>
      </w:r>
      <w:r w:rsidR="009904B7">
        <w:rPr>
          <w:rFonts w:ascii="Consolas" w:hAnsi="Consolas"/>
          <w:u w:val="single"/>
        </w:rPr>
        <w:t xml:space="preserve"> </w:t>
      </w:r>
    </w:p>
    <w:p w14:paraId="7B28E85C" w14:textId="2AEEBB04" w:rsidR="006F599E" w:rsidRPr="009904B7" w:rsidRDefault="006F599E" w:rsidP="009904B7">
      <w:pPr>
        <w:ind w:firstLine="720"/>
        <w:rPr>
          <w:rFonts w:ascii="Consolas" w:hAnsi="Consolas"/>
        </w:rPr>
      </w:pPr>
      <w:proofErr w:type="spellStart"/>
      <w:proofErr w:type="gramStart"/>
      <w:r w:rsidRPr="009904B7">
        <w:rPr>
          <w:rFonts w:ascii="Consolas" w:hAnsi="Consolas"/>
        </w:rPr>
        <w:t>toString</w:t>
      </w:r>
      <w:proofErr w:type="spellEnd"/>
      <w:r w:rsidRPr="009904B7">
        <w:rPr>
          <w:rFonts w:ascii="Consolas" w:hAnsi="Consolas"/>
        </w:rPr>
        <w:t>(</w:t>
      </w:r>
      <w:proofErr w:type="gramEnd"/>
      <w:r w:rsidRPr="009904B7">
        <w:rPr>
          <w:rFonts w:ascii="Consolas" w:hAnsi="Consolas"/>
        </w:rPr>
        <w:t>) method that returns the above information as a String</w:t>
      </w:r>
    </w:p>
    <w:p w14:paraId="4D09953D" w14:textId="234D4333" w:rsidR="009B16A9" w:rsidRPr="009904B7" w:rsidRDefault="009B16A9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lastRenderedPageBreak/>
        <w:t xml:space="preserve">Create a class called </w:t>
      </w:r>
      <w:proofErr w:type="spellStart"/>
      <w:r w:rsidRPr="009904B7">
        <w:rPr>
          <w:rFonts w:ascii="Consolas" w:hAnsi="Consolas"/>
          <w:sz w:val="22"/>
          <w:szCs w:val="22"/>
        </w:rPr>
        <w:t>UndergraduateStudent</w:t>
      </w:r>
      <w:proofErr w:type="spellEnd"/>
      <w:r w:rsidRPr="009904B7">
        <w:rPr>
          <w:rFonts w:ascii="Consolas" w:hAnsi="Consolas"/>
          <w:sz w:val="22"/>
          <w:szCs w:val="22"/>
        </w:rPr>
        <w:t xml:space="preserve"> that </w:t>
      </w:r>
      <w:r w:rsidRPr="009904B7">
        <w:rPr>
          <w:rFonts w:ascii="Consolas" w:hAnsi="Consolas"/>
          <w:b/>
          <w:bCs/>
          <w:sz w:val="22"/>
          <w:szCs w:val="22"/>
          <w:highlight w:val="yellow"/>
        </w:rPr>
        <w:t>inherits</w:t>
      </w:r>
      <w:r w:rsidRPr="009904B7">
        <w:rPr>
          <w:rFonts w:ascii="Consolas" w:hAnsi="Consolas"/>
          <w:sz w:val="22"/>
          <w:szCs w:val="22"/>
        </w:rPr>
        <w:t xml:space="preserve"> from Student and has the following members:</w:t>
      </w:r>
    </w:p>
    <w:p w14:paraId="6CC2ED6D" w14:textId="77777777" w:rsidR="006F599E" w:rsidRPr="009904B7" w:rsidRDefault="006F599E" w:rsidP="006F599E">
      <w:pPr>
        <w:pStyle w:val="ListParagraph"/>
        <w:rPr>
          <w:rFonts w:ascii="Consolas" w:hAnsi="Consolas"/>
          <w:sz w:val="24"/>
          <w:szCs w:val="24"/>
        </w:rPr>
      </w:pPr>
    </w:p>
    <w:p w14:paraId="3B68B645" w14:textId="1760845F" w:rsidR="003753FA" w:rsidRPr="009904B7" w:rsidRDefault="009B16A9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 xml:space="preserve">Undergrad </w:t>
      </w:r>
      <w:r w:rsidR="003753FA" w:rsidRPr="009904B7">
        <w:rPr>
          <w:rFonts w:ascii="Consolas" w:hAnsi="Consolas"/>
          <w:b/>
          <w:bCs/>
          <w:sz w:val="24"/>
          <w:szCs w:val="24"/>
        </w:rPr>
        <w:t>Student</w:t>
      </w:r>
    </w:p>
    <w:p w14:paraId="7A0C9928" w14:textId="1F606379" w:rsidR="003753FA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r>
        <w:rPr>
          <w:rFonts w:ascii="Consolas" w:hAnsi="Consolas"/>
          <w:sz w:val="24"/>
          <w:szCs w:val="24"/>
        </w:rPr>
        <w:t>s</w:t>
      </w:r>
      <w:r w:rsidR="003753FA" w:rsidRPr="009904B7">
        <w:rPr>
          <w:rFonts w:ascii="Consolas" w:hAnsi="Consolas"/>
          <w:sz w:val="24"/>
          <w:szCs w:val="24"/>
        </w:rPr>
        <w:t>ubject: String</w:t>
      </w:r>
    </w:p>
    <w:p w14:paraId="06DDB85B" w14:textId="47E02817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0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>
        <w:rPr>
          <w:rFonts w:ascii="Consolas" w:hAnsi="Consolas"/>
          <w:sz w:val="24"/>
          <w:szCs w:val="24"/>
        </w:rPr>
        <w:t>y</w:t>
      </w:r>
      <w:r w:rsidR="009B16A9" w:rsidRPr="009904B7">
        <w:rPr>
          <w:rFonts w:ascii="Consolas" w:hAnsi="Consolas"/>
          <w:sz w:val="24"/>
          <w:szCs w:val="24"/>
        </w:rPr>
        <w:t>earOfEntry</w:t>
      </w:r>
      <w:proofErr w:type="spellEnd"/>
      <w:r w:rsidR="009B16A9" w:rsidRPr="009904B7">
        <w:rPr>
          <w:rFonts w:ascii="Consolas" w:hAnsi="Consolas"/>
          <w:sz w:val="24"/>
          <w:szCs w:val="24"/>
        </w:rPr>
        <w:t xml:space="preserve"> :Integer</w:t>
      </w:r>
      <w:proofErr w:type="gramEnd"/>
    </w:p>
    <w:p w14:paraId="36C3E289" w14:textId="77777777" w:rsidR="006F599E" w:rsidRPr="009904B7" w:rsidRDefault="006F599E" w:rsidP="006F599E">
      <w:pPr>
        <w:rPr>
          <w:rFonts w:ascii="Consolas" w:hAnsi="Consolas"/>
        </w:rPr>
      </w:pPr>
      <w:r w:rsidRPr="009904B7">
        <w:rPr>
          <w:rFonts w:ascii="Consolas" w:hAnsi="Consolas"/>
        </w:rPr>
        <w:t>***Class Student should have set/get properties, constructor and following method:</w:t>
      </w:r>
    </w:p>
    <w:p w14:paraId="24EABCE9" w14:textId="12591592" w:rsidR="009B16A9" w:rsidRPr="009904B7" w:rsidRDefault="006F599E" w:rsidP="006F599E">
      <w:pPr>
        <w:rPr>
          <w:rFonts w:ascii="Consolas" w:hAnsi="Consolas"/>
        </w:rPr>
      </w:pPr>
      <w:proofErr w:type="gramStart"/>
      <w:r w:rsidRPr="009904B7">
        <w:rPr>
          <w:rFonts w:ascii="Consolas" w:hAnsi="Consolas"/>
        </w:rPr>
        <w:t>G</w:t>
      </w:r>
      <w:r w:rsidR="009B16A9" w:rsidRPr="009904B7">
        <w:rPr>
          <w:rFonts w:ascii="Consolas" w:hAnsi="Consolas"/>
        </w:rPr>
        <w:t>raduate</w:t>
      </w:r>
      <w:r w:rsidRPr="009904B7">
        <w:rPr>
          <w:rFonts w:ascii="Consolas" w:hAnsi="Consolas"/>
        </w:rPr>
        <w:t>(</w:t>
      </w:r>
      <w:proofErr w:type="gramEnd"/>
      <w:r w:rsidRPr="009904B7">
        <w:rPr>
          <w:rFonts w:ascii="Consolas" w:hAnsi="Consolas"/>
        </w:rPr>
        <w:t>)</w:t>
      </w:r>
      <w:r w:rsidR="009B16A9" w:rsidRPr="009904B7">
        <w:rPr>
          <w:rFonts w:ascii="Consolas" w:hAnsi="Consolas"/>
        </w:rPr>
        <w:t xml:space="preserve"> – Boolean that returns true if the </w:t>
      </w:r>
      <w:r w:rsidR="009904B7">
        <w:rPr>
          <w:rFonts w:ascii="Consolas" w:hAnsi="Consolas"/>
        </w:rPr>
        <w:t>S</w:t>
      </w:r>
      <w:r w:rsidR="009B16A9" w:rsidRPr="009904B7">
        <w:rPr>
          <w:rFonts w:ascii="Consolas" w:hAnsi="Consolas"/>
        </w:rPr>
        <w:t>tudent is eligible to graduate</w:t>
      </w:r>
      <w:r w:rsidR="009B16A9" w:rsidRPr="009904B7">
        <w:rPr>
          <w:rFonts w:ascii="Consolas" w:hAnsi="Consolas"/>
        </w:rPr>
        <w:t xml:space="preserve"> when the average of their marks is greater than 50</w:t>
      </w:r>
      <w:r w:rsidR="009B16A9" w:rsidRPr="009904B7">
        <w:rPr>
          <w:rFonts w:ascii="Consolas" w:hAnsi="Consolas"/>
        </w:rPr>
        <w:t>.</w:t>
      </w:r>
    </w:p>
    <w:p w14:paraId="5AD83069" w14:textId="77777777" w:rsidR="006F599E" w:rsidRPr="009904B7" w:rsidRDefault="006F599E" w:rsidP="006F599E">
      <w:pPr>
        <w:pStyle w:val="first-para2"/>
        <w:numPr>
          <w:ilvl w:val="0"/>
          <w:numId w:val="13"/>
        </w:numPr>
        <w:rPr>
          <w:rFonts w:ascii="Consolas" w:hAnsi="Consolas"/>
          <w:sz w:val="22"/>
          <w:szCs w:val="22"/>
        </w:rPr>
      </w:pPr>
      <w:r w:rsidRPr="009904B7">
        <w:rPr>
          <w:rFonts w:ascii="Consolas" w:hAnsi="Consolas"/>
          <w:sz w:val="22"/>
          <w:szCs w:val="22"/>
        </w:rPr>
        <w:t xml:space="preserve">Create a class called </w:t>
      </w:r>
      <w:proofErr w:type="spellStart"/>
      <w:r w:rsidRPr="009904B7">
        <w:rPr>
          <w:rFonts w:ascii="Consolas" w:hAnsi="Consolas"/>
          <w:sz w:val="22"/>
          <w:szCs w:val="22"/>
        </w:rPr>
        <w:t>GraduateStudent</w:t>
      </w:r>
      <w:proofErr w:type="spellEnd"/>
      <w:r w:rsidRPr="009904B7">
        <w:rPr>
          <w:rFonts w:ascii="Consolas" w:hAnsi="Consolas"/>
          <w:sz w:val="22"/>
          <w:szCs w:val="22"/>
        </w:rPr>
        <w:t xml:space="preserve"> that </w:t>
      </w:r>
      <w:r w:rsidRPr="009904B7">
        <w:rPr>
          <w:rFonts w:ascii="Consolas" w:hAnsi="Consolas"/>
          <w:b/>
          <w:bCs/>
          <w:sz w:val="22"/>
          <w:szCs w:val="22"/>
        </w:rPr>
        <w:t>inherits</w:t>
      </w:r>
      <w:r w:rsidRPr="009904B7">
        <w:rPr>
          <w:rFonts w:ascii="Consolas" w:hAnsi="Consolas"/>
          <w:sz w:val="22"/>
          <w:szCs w:val="22"/>
        </w:rPr>
        <w:t xml:space="preserve"> from Student and has the following members:</w:t>
      </w:r>
    </w:p>
    <w:p w14:paraId="3D1DAB31" w14:textId="7E840149" w:rsidR="003753FA" w:rsidRPr="009904B7" w:rsidRDefault="009B16A9" w:rsidP="006F599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b/>
          <w:bCs/>
          <w:sz w:val="24"/>
          <w:szCs w:val="24"/>
        </w:rPr>
      </w:pPr>
      <w:r w:rsidRPr="009904B7">
        <w:rPr>
          <w:rFonts w:ascii="Consolas" w:hAnsi="Consolas"/>
          <w:b/>
          <w:bCs/>
          <w:sz w:val="24"/>
          <w:szCs w:val="24"/>
        </w:rPr>
        <w:t>Graduate Student</w:t>
      </w:r>
    </w:p>
    <w:p w14:paraId="424B2ACB" w14:textId="21702116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gramStart"/>
      <w:r>
        <w:rPr>
          <w:rFonts w:ascii="Consolas" w:hAnsi="Consolas"/>
          <w:sz w:val="24"/>
          <w:szCs w:val="24"/>
        </w:rPr>
        <w:t>s</w:t>
      </w:r>
      <w:r w:rsidR="009B16A9" w:rsidRPr="009904B7">
        <w:rPr>
          <w:rFonts w:ascii="Consolas" w:hAnsi="Consolas"/>
          <w:sz w:val="24"/>
          <w:szCs w:val="24"/>
        </w:rPr>
        <w:t>ubject :</w:t>
      </w:r>
      <w:proofErr w:type="gramEnd"/>
      <w:r w:rsidR="009B16A9" w:rsidRPr="009904B7">
        <w:rPr>
          <w:rFonts w:ascii="Consolas" w:hAnsi="Consolas"/>
          <w:sz w:val="24"/>
          <w:szCs w:val="24"/>
        </w:rPr>
        <w:t xml:space="preserve"> String</w:t>
      </w:r>
    </w:p>
    <w:p w14:paraId="58B57706" w14:textId="7A90BDD8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proofErr w:type="gramStart"/>
      <w:r>
        <w:rPr>
          <w:rFonts w:ascii="Consolas" w:hAnsi="Consolas"/>
          <w:sz w:val="24"/>
          <w:szCs w:val="24"/>
        </w:rPr>
        <w:t>y</w:t>
      </w:r>
      <w:r w:rsidR="009B16A9" w:rsidRPr="009904B7">
        <w:rPr>
          <w:rFonts w:ascii="Consolas" w:hAnsi="Consolas"/>
          <w:sz w:val="24"/>
          <w:szCs w:val="24"/>
        </w:rPr>
        <w:t>earOfEntry</w:t>
      </w:r>
      <w:proofErr w:type="spellEnd"/>
      <w:r w:rsidR="009B16A9" w:rsidRPr="009904B7">
        <w:rPr>
          <w:rFonts w:ascii="Consolas" w:hAnsi="Consolas"/>
          <w:sz w:val="24"/>
          <w:szCs w:val="24"/>
        </w:rPr>
        <w:t xml:space="preserve"> :Integer</w:t>
      </w:r>
      <w:proofErr w:type="gramEnd"/>
    </w:p>
    <w:p w14:paraId="0AF65339" w14:textId="2FFAC54D" w:rsidR="009B16A9" w:rsidRPr="009904B7" w:rsidRDefault="009904B7" w:rsidP="006F599E">
      <w:pPr>
        <w:pStyle w:val="ListParagraph"/>
        <w:numPr>
          <w:ilvl w:val="0"/>
          <w:numId w:val="14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ascii="Consolas" w:hAnsi="Consolas"/>
          <w:sz w:val="24"/>
          <w:szCs w:val="24"/>
        </w:rPr>
      </w:pPr>
      <w:proofErr w:type="spellStart"/>
      <w:r>
        <w:t>thesis</w:t>
      </w:r>
      <w:r w:rsidR="009B16A9" w:rsidRPr="009904B7">
        <w:rPr>
          <w:rFonts w:ascii="Consolas" w:hAnsi="Consolas"/>
          <w:sz w:val="24"/>
          <w:szCs w:val="24"/>
        </w:rPr>
        <w:t>Topic</w:t>
      </w:r>
      <w:proofErr w:type="spellEnd"/>
      <w:r w:rsidR="009B16A9" w:rsidRPr="009904B7">
        <w:rPr>
          <w:rFonts w:ascii="Consolas" w:hAnsi="Consolas"/>
          <w:sz w:val="24"/>
          <w:szCs w:val="24"/>
        </w:rPr>
        <w:t>: String</w:t>
      </w:r>
    </w:p>
    <w:p w14:paraId="5AAD0A20" w14:textId="77777777" w:rsidR="006F599E" w:rsidRPr="009904B7" w:rsidRDefault="006F599E" w:rsidP="006F599E">
      <w:pPr>
        <w:pStyle w:val="first-para2"/>
        <w:ind w:left="720"/>
        <w:rPr>
          <w:rFonts w:ascii="Consolas" w:hAnsi="Consolas"/>
        </w:rPr>
      </w:pPr>
      <w:r w:rsidRPr="009904B7">
        <w:rPr>
          <w:rFonts w:ascii="Consolas" w:hAnsi="Consolas"/>
          <w:u w:val="single"/>
        </w:rPr>
        <w:t>Class Student should have set/get properties, constructor and following method</w:t>
      </w:r>
      <w:r w:rsidRPr="009904B7">
        <w:rPr>
          <w:rFonts w:ascii="Consolas" w:hAnsi="Consolas"/>
        </w:rPr>
        <w:t>:</w:t>
      </w:r>
    </w:p>
    <w:p w14:paraId="4E9A524A" w14:textId="21F014C2" w:rsidR="009B16A9" w:rsidRPr="009904B7" w:rsidRDefault="006F599E" w:rsidP="006F599E">
      <w:pPr>
        <w:pStyle w:val="first-para2"/>
        <w:ind w:left="720"/>
        <w:rPr>
          <w:rFonts w:ascii="Consolas" w:hAnsi="Consolas"/>
          <w:sz w:val="22"/>
          <w:szCs w:val="22"/>
        </w:rPr>
      </w:pPr>
      <w:proofErr w:type="gramStart"/>
      <w:r w:rsidRPr="009904B7">
        <w:rPr>
          <w:rFonts w:ascii="Consolas" w:hAnsi="Consolas"/>
          <w:sz w:val="22"/>
          <w:szCs w:val="22"/>
        </w:rPr>
        <w:t>G</w:t>
      </w:r>
      <w:r w:rsidR="009B16A9" w:rsidRPr="009904B7">
        <w:rPr>
          <w:rFonts w:ascii="Consolas" w:hAnsi="Consolas"/>
          <w:sz w:val="22"/>
          <w:szCs w:val="22"/>
        </w:rPr>
        <w:t>raduate</w:t>
      </w:r>
      <w:r w:rsidRPr="009904B7">
        <w:rPr>
          <w:rFonts w:ascii="Consolas" w:hAnsi="Consolas"/>
          <w:sz w:val="22"/>
          <w:szCs w:val="22"/>
        </w:rPr>
        <w:t>(</w:t>
      </w:r>
      <w:proofErr w:type="gramEnd"/>
      <w:r w:rsidRPr="009904B7">
        <w:rPr>
          <w:rFonts w:ascii="Consolas" w:hAnsi="Consolas"/>
          <w:sz w:val="22"/>
          <w:szCs w:val="22"/>
        </w:rPr>
        <w:t>)</w:t>
      </w:r>
      <w:r w:rsidR="009B16A9" w:rsidRPr="009904B7">
        <w:rPr>
          <w:rFonts w:ascii="Consolas" w:hAnsi="Consolas"/>
          <w:sz w:val="22"/>
          <w:szCs w:val="22"/>
        </w:rPr>
        <w:t xml:space="preserve"> – Boolean that returns true if the </w:t>
      </w:r>
      <w:r w:rsidR="009904B7">
        <w:rPr>
          <w:rFonts w:ascii="Consolas" w:hAnsi="Consolas"/>
          <w:sz w:val="22"/>
          <w:szCs w:val="22"/>
        </w:rPr>
        <w:t>S</w:t>
      </w:r>
      <w:r w:rsidR="009B16A9" w:rsidRPr="009904B7">
        <w:rPr>
          <w:rFonts w:ascii="Consolas" w:hAnsi="Consolas"/>
          <w:sz w:val="22"/>
          <w:szCs w:val="22"/>
        </w:rPr>
        <w:t xml:space="preserve">tudent is eligible to graduate when the average of their marks is greater than </w:t>
      </w:r>
      <w:r w:rsidR="009B16A9" w:rsidRPr="009904B7">
        <w:rPr>
          <w:rFonts w:ascii="Consolas" w:hAnsi="Consolas"/>
          <w:sz w:val="22"/>
          <w:szCs w:val="22"/>
        </w:rPr>
        <w:t>7</w:t>
      </w:r>
      <w:r w:rsidR="009B16A9" w:rsidRPr="009904B7">
        <w:rPr>
          <w:rFonts w:ascii="Consolas" w:hAnsi="Consolas"/>
          <w:sz w:val="22"/>
          <w:szCs w:val="22"/>
        </w:rPr>
        <w:t>0.</w:t>
      </w:r>
    </w:p>
    <w:p w14:paraId="3A249DCA" w14:textId="77777777" w:rsidR="003753FA" w:rsidRPr="009904B7" w:rsidRDefault="003753FA">
      <w:pPr>
        <w:rPr>
          <w:rFonts w:ascii="Consolas" w:hAnsi="Consolas"/>
          <w:sz w:val="24"/>
          <w:szCs w:val="24"/>
        </w:rPr>
      </w:pPr>
    </w:p>
    <w:p w14:paraId="7234ED25" w14:textId="77777777" w:rsidR="00951CF9" w:rsidRPr="009904B7" w:rsidRDefault="00951CF9" w:rsidP="00951CF9">
      <w:pPr>
        <w:jc w:val="center"/>
        <w:rPr>
          <w:rFonts w:ascii="Consolas" w:hAnsi="Consolas"/>
          <w:b/>
          <w:sz w:val="24"/>
          <w:szCs w:val="24"/>
          <w:u w:val="single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ummary of Operations</w:t>
      </w:r>
    </w:p>
    <w:p w14:paraId="737A9342" w14:textId="77777777" w:rsidR="00951CF9" w:rsidRPr="009904B7" w:rsidRDefault="00951CF9" w:rsidP="00951CF9">
      <w:pPr>
        <w:rPr>
          <w:rFonts w:ascii="Consolas" w:hAnsi="Consolas"/>
          <w:b/>
          <w:sz w:val="24"/>
          <w:szCs w:val="24"/>
          <w:u w:val="single"/>
        </w:rPr>
      </w:pPr>
      <w:r w:rsidRPr="009904B7">
        <w:rPr>
          <w:rFonts w:ascii="Consolas" w:hAnsi="Consolas"/>
          <w:b/>
          <w:sz w:val="24"/>
          <w:szCs w:val="24"/>
          <w:u w:val="single"/>
        </w:rPr>
        <w:t>System Menu:</w:t>
      </w:r>
    </w:p>
    <w:p w14:paraId="2CFB8CBD" w14:textId="3EC641DB" w:rsidR="00951CF9" w:rsidRPr="009904B7" w:rsidRDefault="003753FA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 </w:t>
      </w:r>
      <w:r w:rsidR="009B16A9" w:rsidRPr="009904B7">
        <w:rPr>
          <w:rFonts w:ascii="Consolas" w:hAnsi="Consolas"/>
          <w:sz w:val="24"/>
          <w:szCs w:val="24"/>
        </w:rPr>
        <w:t>undergrad</w:t>
      </w:r>
      <w:r w:rsidR="00F6441D" w:rsidRPr="009904B7">
        <w:rPr>
          <w:rFonts w:ascii="Consolas" w:hAnsi="Consolas"/>
          <w:sz w:val="24"/>
          <w:szCs w:val="24"/>
        </w:rPr>
        <w:t>uate</w:t>
      </w:r>
      <w:r w:rsidR="009B16A9" w:rsidRPr="009904B7">
        <w:rPr>
          <w:rFonts w:ascii="Consolas" w:hAnsi="Consolas"/>
          <w:sz w:val="24"/>
          <w:szCs w:val="24"/>
        </w:rPr>
        <w:t xml:space="preserve"> </w:t>
      </w:r>
      <w:r w:rsidRPr="009904B7">
        <w:rPr>
          <w:rFonts w:ascii="Consolas" w:hAnsi="Consolas"/>
          <w:sz w:val="24"/>
          <w:szCs w:val="24"/>
        </w:rPr>
        <w:t>student</w:t>
      </w:r>
    </w:p>
    <w:p w14:paraId="75A4CE97" w14:textId="3894A996" w:rsidR="00F6441D" w:rsidRPr="009904B7" w:rsidRDefault="00F6441D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Add </w:t>
      </w:r>
      <w:proofErr w:type="gramStart"/>
      <w:r w:rsidRPr="009904B7">
        <w:rPr>
          <w:rFonts w:ascii="Consolas" w:hAnsi="Consolas"/>
          <w:sz w:val="24"/>
          <w:szCs w:val="24"/>
        </w:rPr>
        <w:t>graduate  student</w:t>
      </w:r>
      <w:proofErr w:type="gramEnd"/>
    </w:p>
    <w:p w14:paraId="4952F58B" w14:textId="48EDFA55" w:rsidR="00951CF9" w:rsidRPr="009904B7" w:rsidRDefault="00951CF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View all </w:t>
      </w:r>
      <w:r w:rsidR="003753FA" w:rsidRPr="009904B7">
        <w:rPr>
          <w:rFonts w:ascii="Consolas" w:hAnsi="Consolas"/>
          <w:sz w:val="24"/>
          <w:szCs w:val="24"/>
        </w:rPr>
        <w:t>the students</w:t>
      </w:r>
    </w:p>
    <w:p w14:paraId="0EA2A8E5" w14:textId="2A546C60" w:rsidR="00951CF9" w:rsidRPr="009904B7" w:rsidRDefault="009B16A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View only eligible students for graduation</w:t>
      </w:r>
    </w:p>
    <w:p w14:paraId="1136130A" w14:textId="77777777" w:rsidR="00951CF9" w:rsidRPr="009904B7" w:rsidRDefault="00951CF9" w:rsidP="00951CF9">
      <w:pPr>
        <w:pStyle w:val="ListParagraph"/>
        <w:numPr>
          <w:ilvl w:val="0"/>
          <w:numId w:val="7"/>
        </w:num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exit</w:t>
      </w:r>
    </w:p>
    <w:p w14:paraId="628522CC" w14:textId="67872B76" w:rsidR="00951CF9" w:rsidRPr="009904B7" w:rsidRDefault="00951CF9" w:rsidP="00951CF9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Overview:</w:t>
      </w:r>
    </w:p>
    <w:p w14:paraId="479B3498" w14:textId="5A69143E" w:rsidR="00F6441D" w:rsidRPr="009904B7" w:rsidRDefault="009904B7" w:rsidP="00F6441D">
      <w:pPr>
        <w:pStyle w:val="ListParagraph"/>
        <w:numPr>
          <w:ilvl w:val="0"/>
          <w:numId w:val="14"/>
        </w:numPr>
        <w:rPr>
          <w:rFonts w:ascii="Consolas" w:hAnsi="Consolas"/>
          <w:sz w:val="24"/>
          <w:szCs w:val="24"/>
          <w:highlight w:val="yellow"/>
        </w:rPr>
      </w:pPr>
      <w:r>
        <w:rPr>
          <w:rFonts w:ascii="Consolas" w:hAnsi="Consolas"/>
          <w:sz w:val="24"/>
          <w:szCs w:val="24"/>
          <w:highlight w:val="yellow"/>
        </w:rPr>
        <w:t>Y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ou may use array or </w:t>
      </w:r>
      <w:proofErr w:type="spellStart"/>
      <w:r w:rsidR="00F6441D" w:rsidRPr="009904B7">
        <w:rPr>
          <w:rFonts w:ascii="Consolas" w:hAnsi="Consolas"/>
          <w:sz w:val="24"/>
          <w:szCs w:val="24"/>
          <w:highlight w:val="yellow"/>
        </w:rPr>
        <w:t>ArrayList</w:t>
      </w:r>
      <w:proofErr w:type="spellEnd"/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 to store </w:t>
      </w:r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 xml:space="preserve">all your </w:t>
      </w:r>
      <w:proofErr w:type="gramStart"/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>students</w:t>
      </w:r>
      <w:r w:rsidR="00F6441D" w:rsidRPr="009904B7">
        <w:rPr>
          <w:rFonts w:ascii="Consolas" w:hAnsi="Consolas"/>
          <w:sz w:val="24"/>
          <w:szCs w:val="24"/>
          <w:highlight w:val="yellow"/>
        </w:rPr>
        <w:t>(</w:t>
      </w:r>
      <w:proofErr w:type="gramEnd"/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graduate and undergrad) into </w:t>
      </w:r>
      <w:r w:rsidR="00F6441D" w:rsidRPr="009904B7">
        <w:rPr>
          <w:rFonts w:ascii="Consolas" w:hAnsi="Consolas"/>
          <w:b/>
          <w:bCs/>
          <w:sz w:val="24"/>
          <w:szCs w:val="24"/>
          <w:highlight w:val="yellow"/>
          <w:u w:val="single"/>
        </w:rPr>
        <w:t>one</w:t>
      </w:r>
      <w:r w:rsidR="00F6441D" w:rsidRPr="009904B7">
        <w:rPr>
          <w:rFonts w:ascii="Consolas" w:hAnsi="Consolas"/>
          <w:sz w:val="24"/>
          <w:szCs w:val="24"/>
          <w:highlight w:val="yellow"/>
        </w:rPr>
        <w:t xml:space="preserve"> array of objects.</w:t>
      </w:r>
    </w:p>
    <w:p w14:paraId="77742E75" w14:textId="3971EE52" w:rsidR="00F6441D" w:rsidRPr="009904B7" w:rsidRDefault="00F6441D" w:rsidP="00F6441D">
      <w:pPr>
        <w:pStyle w:val="ListParagraph"/>
        <w:numPr>
          <w:ilvl w:val="0"/>
          <w:numId w:val="14"/>
        </w:numPr>
        <w:rPr>
          <w:rFonts w:ascii="Consolas" w:hAnsi="Consolas"/>
          <w:sz w:val="24"/>
          <w:szCs w:val="24"/>
          <w:highlight w:val="yellow"/>
        </w:rPr>
      </w:pPr>
      <w:r w:rsidRPr="009904B7">
        <w:rPr>
          <w:rFonts w:ascii="Consolas" w:hAnsi="Consolas"/>
          <w:sz w:val="24"/>
          <w:szCs w:val="24"/>
          <w:highlight w:val="yellow"/>
        </w:rPr>
        <w:t>If you use an Array</w:t>
      </w:r>
      <w:r w:rsidR="009904B7">
        <w:rPr>
          <w:rFonts w:ascii="Consolas" w:hAnsi="Consolas"/>
          <w:sz w:val="24"/>
          <w:szCs w:val="24"/>
          <w:highlight w:val="yellow"/>
        </w:rPr>
        <w:t>,</w:t>
      </w:r>
      <w:r w:rsidRPr="009904B7">
        <w:rPr>
          <w:rFonts w:ascii="Consolas" w:hAnsi="Consolas"/>
          <w:sz w:val="24"/>
          <w:szCs w:val="24"/>
          <w:highlight w:val="yellow"/>
        </w:rPr>
        <w:t xml:space="preserve"> you may assume the user do</w:t>
      </w:r>
      <w:r w:rsidR="009904B7">
        <w:rPr>
          <w:rFonts w:ascii="Consolas" w:hAnsi="Consolas"/>
          <w:sz w:val="24"/>
          <w:szCs w:val="24"/>
          <w:highlight w:val="yellow"/>
        </w:rPr>
        <w:t>es</w:t>
      </w:r>
      <w:r w:rsidRPr="009904B7">
        <w:rPr>
          <w:rFonts w:ascii="Consolas" w:hAnsi="Consolas"/>
          <w:sz w:val="24"/>
          <w:szCs w:val="24"/>
          <w:highlight w:val="yellow"/>
        </w:rPr>
        <w:t xml:space="preserve"> not enter more than </w:t>
      </w:r>
      <w:r w:rsidR="009904B7">
        <w:rPr>
          <w:rFonts w:ascii="Consolas" w:hAnsi="Consolas"/>
          <w:sz w:val="24"/>
          <w:szCs w:val="24"/>
          <w:highlight w:val="yellow"/>
        </w:rPr>
        <w:t>ten</w:t>
      </w:r>
      <w:r w:rsidRPr="009904B7">
        <w:rPr>
          <w:rFonts w:ascii="Consolas" w:hAnsi="Consolas"/>
          <w:sz w:val="24"/>
          <w:szCs w:val="24"/>
          <w:highlight w:val="yellow"/>
        </w:rPr>
        <w:t xml:space="preserve"> students in total into the system</w:t>
      </w:r>
    </w:p>
    <w:p w14:paraId="2894E6D8" w14:textId="32C2C032" w:rsidR="00951CF9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lastRenderedPageBreak/>
        <w:t>1 –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 xml:space="preserve">Add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under</w:t>
      </w:r>
      <w:r w:rsidR="006F599E" w:rsidRPr="009904B7">
        <w:rPr>
          <w:rFonts w:ascii="Consolas" w:hAnsi="Consolas"/>
          <w:b/>
          <w:bCs/>
          <w:sz w:val="24"/>
          <w:szCs w:val="24"/>
          <w:u w:val="single"/>
        </w:rPr>
        <w:t>graduate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 xml:space="preserve"> </w:t>
      </w:r>
      <w:r w:rsidR="009904B7" w:rsidRPr="009904B7">
        <w:rPr>
          <w:rFonts w:ascii="Consolas" w:hAnsi="Consolas"/>
          <w:b/>
          <w:bCs/>
          <w:sz w:val="24"/>
          <w:szCs w:val="24"/>
          <w:u w:val="single"/>
        </w:rPr>
        <w:t>S</w:t>
      </w:r>
      <w:r w:rsidR="003753FA" w:rsidRPr="009904B7">
        <w:rPr>
          <w:rFonts w:ascii="Consolas" w:hAnsi="Consolas"/>
          <w:b/>
          <w:bCs/>
          <w:sz w:val="24"/>
          <w:szCs w:val="24"/>
          <w:u w:val="single"/>
        </w:rPr>
        <w:t>tudent</w:t>
      </w:r>
      <w:r w:rsidR="00951CF9" w:rsidRPr="009904B7">
        <w:rPr>
          <w:rFonts w:ascii="Consolas" w:hAnsi="Consolas"/>
          <w:b/>
          <w:bCs/>
          <w:sz w:val="24"/>
          <w:szCs w:val="24"/>
          <w:u w:val="single"/>
        </w:rPr>
        <w:t>:</w:t>
      </w:r>
      <w:r w:rsidR="006F599E" w:rsidRPr="009904B7">
        <w:rPr>
          <w:rFonts w:ascii="Consolas" w:hAnsi="Consolas"/>
          <w:b/>
          <w:bCs/>
          <w:sz w:val="24"/>
          <w:szCs w:val="24"/>
          <w:u w:val="single"/>
        </w:rPr>
        <w:t xml:space="preserve"> </w:t>
      </w:r>
      <w:r w:rsidR="006F599E" w:rsidRPr="009904B7">
        <w:rPr>
          <w:rFonts w:ascii="Consolas" w:hAnsi="Consolas"/>
          <w:sz w:val="24"/>
          <w:szCs w:val="24"/>
        </w:rPr>
        <w:t xml:space="preserve">this menu should accept all the necessary parameters for </w:t>
      </w:r>
      <w:r w:rsidRPr="009904B7">
        <w:rPr>
          <w:rFonts w:ascii="Consolas" w:hAnsi="Consolas"/>
          <w:sz w:val="24"/>
          <w:szCs w:val="24"/>
        </w:rPr>
        <w:t>under</w:t>
      </w:r>
      <w:r w:rsidR="006F599E" w:rsidRPr="009904B7">
        <w:rPr>
          <w:rFonts w:ascii="Consolas" w:hAnsi="Consolas"/>
          <w:sz w:val="24"/>
          <w:szCs w:val="24"/>
        </w:rPr>
        <w:t xml:space="preserve">graduate students </w:t>
      </w:r>
      <w:r w:rsidRPr="009904B7">
        <w:rPr>
          <w:rFonts w:ascii="Consolas" w:hAnsi="Consolas"/>
          <w:sz w:val="24"/>
          <w:szCs w:val="24"/>
        </w:rPr>
        <w:t xml:space="preserve">and create an instance from undergraduate class and store it into </w:t>
      </w:r>
      <w:proofErr w:type="gramStart"/>
      <w:r w:rsidRPr="009904B7">
        <w:rPr>
          <w:rFonts w:ascii="Consolas" w:hAnsi="Consolas"/>
          <w:sz w:val="24"/>
          <w:szCs w:val="24"/>
        </w:rPr>
        <w:t>students</w:t>
      </w:r>
      <w:proofErr w:type="gramEnd"/>
      <w:r w:rsidRPr="009904B7">
        <w:rPr>
          <w:rFonts w:ascii="Consolas" w:hAnsi="Consolas"/>
          <w:sz w:val="24"/>
          <w:szCs w:val="24"/>
        </w:rPr>
        <w:t xml:space="preserve"> array.</w:t>
      </w:r>
      <w:r w:rsidR="006F599E" w:rsidRPr="009904B7">
        <w:rPr>
          <w:rFonts w:ascii="Consolas" w:hAnsi="Consolas"/>
          <w:sz w:val="24"/>
          <w:szCs w:val="24"/>
        </w:rPr>
        <w:t xml:space="preserve"> </w:t>
      </w:r>
    </w:p>
    <w:p w14:paraId="5589F048" w14:textId="74540651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>2 -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Add graduate student:</w:t>
      </w:r>
      <w:r w:rsidRPr="009904B7">
        <w:rPr>
          <w:rFonts w:ascii="Consolas" w:hAnsi="Consolas"/>
          <w:sz w:val="24"/>
          <w:szCs w:val="24"/>
        </w:rPr>
        <w:t xml:space="preserve"> this menu should accept all the necessary parameters for graduate students</w:t>
      </w:r>
      <w:r w:rsidR="009904B7">
        <w:rPr>
          <w:rFonts w:ascii="Consolas" w:hAnsi="Consolas"/>
          <w:sz w:val="24"/>
          <w:szCs w:val="24"/>
        </w:rPr>
        <w:t>. It shoul</w:t>
      </w:r>
      <w:r w:rsidRPr="009904B7">
        <w:rPr>
          <w:rFonts w:ascii="Consolas" w:hAnsi="Consolas"/>
          <w:sz w:val="24"/>
          <w:szCs w:val="24"/>
        </w:rPr>
        <w:t xml:space="preserve">d create an instance from </w:t>
      </w:r>
      <w:r w:rsidR="009904B7">
        <w:rPr>
          <w:rFonts w:ascii="Consolas" w:hAnsi="Consolas"/>
          <w:sz w:val="24"/>
          <w:szCs w:val="24"/>
        </w:rPr>
        <w:t xml:space="preserve">the </w:t>
      </w:r>
      <w:r w:rsidRPr="009904B7">
        <w:rPr>
          <w:rFonts w:ascii="Consolas" w:hAnsi="Consolas"/>
          <w:sz w:val="24"/>
          <w:szCs w:val="24"/>
        </w:rPr>
        <w:t>graduate class and store it in the students</w:t>
      </w:r>
      <w:r w:rsidR="009904B7">
        <w:rPr>
          <w:rFonts w:ascii="Consolas" w:hAnsi="Consolas"/>
          <w:sz w:val="24"/>
          <w:szCs w:val="24"/>
        </w:rPr>
        <w:t>'</w:t>
      </w:r>
      <w:r w:rsidRPr="009904B7">
        <w:rPr>
          <w:rFonts w:ascii="Consolas" w:hAnsi="Consolas"/>
          <w:sz w:val="24"/>
          <w:szCs w:val="24"/>
        </w:rPr>
        <w:t xml:space="preserve"> array</w:t>
      </w:r>
      <w:r w:rsidRPr="009904B7">
        <w:rPr>
          <w:rFonts w:ascii="Consolas" w:hAnsi="Consolas"/>
          <w:sz w:val="24"/>
          <w:szCs w:val="24"/>
        </w:rPr>
        <w:t xml:space="preserve">. </w:t>
      </w:r>
    </w:p>
    <w:p w14:paraId="7791BE51" w14:textId="2D3F323F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5FB55908" w14:textId="56834E8E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3-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View all the students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 xml:space="preserve">: </w:t>
      </w:r>
      <w:r w:rsidRPr="009904B7">
        <w:rPr>
          <w:rFonts w:ascii="Consolas" w:hAnsi="Consolas"/>
          <w:sz w:val="24"/>
          <w:szCs w:val="24"/>
        </w:rPr>
        <w:t>view all the relevant information of students (graduate and undergrad</w:t>
      </w:r>
      <w:r w:rsidR="009904B7">
        <w:rPr>
          <w:rFonts w:ascii="Consolas" w:hAnsi="Consolas"/>
          <w:sz w:val="24"/>
          <w:szCs w:val="24"/>
        </w:rPr>
        <w:t>uat</w:t>
      </w:r>
      <w:r w:rsidRPr="009904B7">
        <w:rPr>
          <w:rFonts w:ascii="Consolas" w:hAnsi="Consolas"/>
          <w:sz w:val="24"/>
          <w:szCs w:val="24"/>
        </w:rPr>
        <w:t xml:space="preserve">e) from </w:t>
      </w:r>
      <w:proofErr w:type="gramStart"/>
      <w:r w:rsidRPr="009904B7">
        <w:rPr>
          <w:rFonts w:ascii="Consolas" w:hAnsi="Consolas"/>
          <w:sz w:val="24"/>
          <w:szCs w:val="24"/>
        </w:rPr>
        <w:t>students</w:t>
      </w:r>
      <w:proofErr w:type="gramEnd"/>
      <w:r w:rsidRPr="009904B7">
        <w:rPr>
          <w:rFonts w:ascii="Consolas" w:hAnsi="Consolas"/>
          <w:sz w:val="24"/>
          <w:szCs w:val="24"/>
        </w:rPr>
        <w:t xml:space="preserve"> array</w:t>
      </w:r>
    </w:p>
    <w:p w14:paraId="6C0BA48B" w14:textId="15B44ABB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1A010289" w14:textId="6123E0E8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4-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View only eligible students for graduation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>:</w:t>
      </w:r>
      <w:r w:rsidRPr="009904B7">
        <w:rPr>
          <w:rFonts w:ascii="Consolas" w:hAnsi="Consolas"/>
          <w:sz w:val="24"/>
          <w:szCs w:val="24"/>
        </w:rPr>
        <w:t xml:space="preserve"> </w:t>
      </w:r>
      <w:r w:rsidRPr="009904B7">
        <w:rPr>
          <w:rFonts w:ascii="Consolas" w:hAnsi="Consolas"/>
          <w:sz w:val="24"/>
          <w:szCs w:val="24"/>
        </w:rPr>
        <w:t xml:space="preserve">view all the relevant information </w:t>
      </w:r>
      <w:r w:rsidR="009904B7">
        <w:rPr>
          <w:rFonts w:ascii="Consolas" w:hAnsi="Consolas"/>
          <w:sz w:val="24"/>
          <w:szCs w:val="24"/>
        </w:rPr>
        <w:t>(graduate and undergrad</w:t>
      </w:r>
      <w:r w:rsidR="00F61BF3">
        <w:rPr>
          <w:rFonts w:ascii="Consolas" w:hAnsi="Consolas"/>
          <w:sz w:val="24"/>
          <w:szCs w:val="24"/>
        </w:rPr>
        <w:t>uat</w:t>
      </w:r>
      <w:r w:rsidR="009904B7">
        <w:rPr>
          <w:rFonts w:ascii="Consolas" w:hAnsi="Consolas"/>
          <w:sz w:val="24"/>
          <w:szCs w:val="24"/>
        </w:rPr>
        <w:t>e) from the students' array only if they are eligible to</w:t>
      </w:r>
      <w:r w:rsidRPr="009904B7">
        <w:rPr>
          <w:rFonts w:ascii="Consolas" w:hAnsi="Consolas"/>
          <w:sz w:val="24"/>
          <w:szCs w:val="24"/>
        </w:rPr>
        <w:t xml:space="preserve"> graduate.</w:t>
      </w:r>
    </w:p>
    <w:p w14:paraId="7512F69B" w14:textId="738B7E82" w:rsidR="00F6441D" w:rsidRPr="009904B7" w:rsidRDefault="00F6441D" w:rsidP="00F6441D">
      <w:pPr>
        <w:rPr>
          <w:rFonts w:ascii="Consolas" w:hAnsi="Consolas"/>
          <w:sz w:val="24"/>
          <w:szCs w:val="24"/>
        </w:rPr>
      </w:pPr>
    </w:p>
    <w:p w14:paraId="49813823" w14:textId="1D00F5BA" w:rsidR="00F6441D" w:rsidRPr="009904B7" w:rsidRDefault="00F6441D" w:rsidP="00F6441D">
      <w:pPr>
        <w:rPr>
          <w:rFonts w:ascii="Consolas" w:hAnsi="Consolas"/>
          <w:sz w:val="24"/>
          <w:szCs w:val="24"/>
        </w:rPr>
      </w:pPr>
      <w:r w:rsidRPr="009904B7">
        <w:rPr>
          <w:rFonts w:ascii="Consolas" w:hAnsi="Consolas"/>
          <w:sz w:val="24"/>
          <w:szCs w:val="24"/>
        </w:rPr>
        <w:t xml:space="preserve">5 – </w:t>
      </w:r>
      <w:r w:rsidRPr="009904B7">
        <w:rPr>
          <w:rFonts w:ascii="Consolas" w:hAnsi="Consolas"/>
          <w:b/>
          <w:bCs/>
          <w:sz w:val="24"/>
          <w:szCs w:val="24"/>
          <w:u w:val="single"/>
        </w:rPr>
        <w:t xml:space="preserve">Exit: </w:t>
      </w:r>
      <w:r w:rsidRPr="009904B7">
        <w:rPr>
          <w:rFonts w:ascii="Consolas" w:hAnsi="Consolas"/>
          <w:sz w:val="24"/>
          <w:szCs w:val="24"/>
        </w:rPr>
        <w:t>exit the running menu (program)</w:t>
      </w:r>
    </w:p>
    <w:p w14:paraId="6014CAD1" w14:textId="77777777" w:rsidR="00D44640" w:rsidRPr="009904B7" w:rsidRDefault="004D7BDE" w:rsidP="00D44640">
      <w:pPr>
        <w:jc w:val="center"/>
        <w:rPr>
          <w:rFonts w:ascii="Consolas" w:hAnsi="Consolas"/>
          <w:b/>
          <w:sz w:val="28"/>
          <w:szCs w:val="28"/>
          <w:u w:val="single"/>
        </w:rPr>
      </w:pPr>
      <w:r w:rsidRPr="009904B7">
        <w:rPr>
          <w:rFonts w:ascii="Consolas" w:hAnsi="Consolas"/>
          <w:b/>
          <w:sz w:val="28"/>
          <w:szCs w:val="28"/>
          <w:u w:val="single"/>
        </w:rPr>
        <w:t>Submission R</w:t>
      </w:r>
      <w:r w:rsidR="00612882" w:rsidRPr="009904B7">
        <w:rPr>
          <w:rFonts w:ascii="Consolas" w:hAnsi="Consolas"/>
          <w:b/>
          <w:sz w:val="28"/>
          <w:szCs w:val="28"/>
          <w:u w:val="single"/>
        </w:rPr>
        <w:t>equirements:</w:t>
      </w:r>
    </w:p>
    <w:p w14:paraId="18B5AB24" w14:textId="77777777" w:rsidR="003F15E2" w:rsidRPr="009904B7" w:rsidRDefault="003F15E2" w:rsidP="003F15E2">
      <w:pPr>
        <w:pStyle w:val="ListParagraph"/>
        <w:numPr>
          <w:ilvl w:val="0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Submission: On Blackboard.</w:t>
      </w:r>
    </w:p>
    <w:p w14:paraId="0C73372F" w14:textId="77777777" w:rsidR="003F15E2" w:rsidRPr="009904B7" w:rsidRDefault="003F15E2" w:rsidP="003F15E2">
      <w:pPr>
        <w:pStyle w:val="ListParagraph"/>
        <w:numPr>
          <w:ilvl w:val="0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 xml:space="preserve">Required files: </w:t>
      </w:r>
    </w:p>
    <w:p w14:paraId="3B18B4E8" w14:textId="44A1BD8C" w:rsidR="003F15E2" w:rsidRPr="009904B7" w:rsidRDefault="00F6441D" w:rsidP="003F15E2">
      <w:pPr>
        <w:pStyle w:val="ListParagraph"/>
        <w:numPr>
          <w:ilvl w:val="1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You may upload all the java files</w:t>
      </w:r>
      <w:r w:rsidR="009904B7" w:rsidRPr="009904B7">
        <w:rPr>
          <w:rFonts w:ascii="Consolas" w:hAnsi="Consolas"/>
          <w:sz w:val="28"/>
          <w:szCs w:val="28"/>
        </w:rPr>
        <w:t>,</w:t>
      </w:r>
      <w:r w:rsidRPr="009904B7">
        <w:rPr>
          <w:rFonts w:ascii="Consolas" w:hAnsi="Consolas"/>
          <w:sz w:val="28"/>
          <w:szCs w:val="28"/>
        </w:rPr>
        <w:t xml:space="preserve"> including </w:t>
      </w:r>
      <w:r w:rsidR="009904B7" w:rsidRPr="009904B7">
        <w:rPr>
          <w:rFonts w:ascii="Consolas" w:hAnsi="Consolas"/>
          <w:sz w:val="28"/>
          <w:szCs w:val="28"/>
        </w:rPr>
        <w:t>main or/and zip the project and upload</w:t>
      </w:r>
      <w:r w:rsidR="00EA25D2" w:rsidRPr="009904B7">
        <w:rPr>
          <w:rFonts w:ascii="Consolas" w:hAnsi="Consolas"/>
          <w:sz w:val="28"/>
          <w:szCs w:val="28"/>
        </w:rPr>
        <w:t>.</w:t>
      </w:r>
    </w:p>
    <w:p w14:paraId="62622B14" w14:textId="62AA49C6" w:rsidR="009904B7" w:rsidRPr="009904B7" w:rsidRDefault="009904B7" w:rsidP="003F15E2">
      <w:pPr>
        <w:pStyle w:val="ListParagraph"/>
        <w:numPr>
          <w:ilvl w:val="1"/>
          <w:numId w:val="6"/>
        </w:numPr>
        <w:rPr>
          <w:rFonts w:ascii="Consolas" w:hAnsi="Consolas"/>
          <w:sz w:val="28"/>
          <w:szCs w:val="28"/>
        </w:rPr>
      </w:pPr>
      <w:r w:rsidRPr="009904B7">
        <w:rPr>
          <w:rFonts w:ascii="Consolas" w:hAnsi="Consolas"/>
          <w:sz w:val="28"/>
          <w:szCs w:val="28"/>
        </w:rPr>
        <w:t>If you use online compilers, you may copy-paste your code into this document.</w:t>
      </w:r>
    </w:p>
    <w:p w14:paraId="7960B05B" w14:textId="77777777" w:rsidR="003F15E2" w:rsidRPr="009904B7" w:rsidRDefault="003F15E2" w:rsidP="003F15E2">
      <w:pPr>
        <w:jc w:val="center"/>
        <w:rPr>
          <w:rFonts w:ascii="Consolas" w:hAnsi="Consolas"/>
          <w:color w:val="FF0000"/>
          <w:sz w:val="28"/>
          <w:szCs w:val="28"/>
          <w:u w:val="single"/>
        </w:rPr>
      </w:pPr>
      <w:r w:rsidRPr="009904B7">
        <w:rPr>
          <w:rFonts w:ascii="Consolas" w:hAnsi="Consolas"/>
          <w:color w:val="FF0000"/>
          <w:sz w:val="28"/>
          <w:szCs w:val="28"/>
          <w:u w:val="single"/>
        </w:rPr>
        <w:t>CAREFUL NOTE:</w:t>
      </w:r>
    </w:p>
    <w:p w14:paraId="0D5A96C9" w14:textId="5A55C8B7" w:rsidR="003F15E2" w:rsidRPr="009904B7" w:rsidRDefault="003F15E2" w:rsidP="003F15E2">
      <w:pPr>
        <w:rPr>
          <w:rFonts w:ascii="Consolas" w:hAnsi="Consolas"/>
          <w:color w:val="FF0000"/>
          <w:sz w:val="28"/>
          <w:szCs w:val="28"/>
        </w:rPr>
      </w:pPr>
      <w:r w:rsidRPr="009904B7">
        <w:rPr>
          <w:rFonts w:ascii="Consolas" w:hAnsi="Consolas"/>
          <w:color w:val="FF0000"/>
          <w:sz w:val="28"/>
          <w:szCs w:val="28"/>
        </w:rPr>
        <w:t xml:space="preserve">- Please safeguard your </w:t>
      </w:r>
      <w:r w:rsidR="00BA07B8" w:rsidRPr="009904B7">
        <w:rPr>
          <w:rFonts w:ascii="Consolas" w:hAnsi="Consolas"/>
          <w:color w:val="FF0000"/>
          <w:sz w:val="28"/>
          <w:szCs w:val="28"/>
        </w:rPr>
        <w:t>code work</w:t>
      </w:r>
      <w:r w:rsidRPr="009904B7">
        <w:rPr>
          <w:rFonts w:ascii="Consolas" w:hAnsi="Consolas"/>
          <w:color w:val="FF0000"/>
          <w:sz w:val="28"/>
          <w:szCs w:val="28"/>
        </w:rPr>
        <w:t>.</w:t>
      </w:r>
    </w:p>
    <w:p w14:paraId="67575D15" w14:textId="73A6A005" w:rsidR="003F15E2" w:rsidRPr="009904B7" w:rsidRDefault="003F15E2" w:rsidP="003F15E2">
      <w:pPr>
        <w:rPr>
          <w:rFonts w:ascii="Consolas" w:hAnsi="Consolas"/>
          <w:color w:val="FF0000"/>
          <w:sz w:val="28"/>
          <w:szCs w:val="28"/>
        </w:rPr>
      </w:pPr>
      <w:r w:rsidRPr="009904B7">
        <w:rPr>
          <w:rFonts w:ascii="Consolas" w:hAnsi="Consolas"/>
          <w:color w:val="FF0000"/>
          <w:sz w:val="28"/>
          <w:szCs w:val="28"/>
        </w:rPr>
        <w:t xml:space="preserve">- If </w:t>
      </w:r>
      <w:r w:rsidR="00F61BF3">
        <w:rPr>
          <w:rFonts w:ascii="Consolas" w:hAnsi="Consolas"/>
          <w:color w:val="FF0000"/>
          <w:sz w:val="28"/>
          <w:szCs w:val="28"/>
        </w:rPr>
        <w:t>two</w:t>
      </w:r>
      <w:r w:rsidRPr="009904B7">
        <w:rPr>
          <w:rFonts w:ascii="Consolas" w:hAnsi="Consolas"/>
          <w:color w:val="FF0000"/>
          <w:sz w:val="28"/>
          <w:szCs w:val="28"/>
        </w:rPr>
        <w:t xml:space="preserve"> or more assignments are the same (or very much alike) they will all get 0 marks, so be cautious not to share your application with others.</w:t>
      </w:r>
    </w:p>
    <w:p w14:paraId="711E2C46" w14:textId="012AE156" w:rsidR="00FB1811" w:rsidRPr="009904B7" w:rsidRDefault="00BA07B8" w:rsidP="009904B7">
      <w:pPr>
        <w:rPr>
          <w:rFonts w:ascii="Consolas" w:hAnsi="Consolas"/>
          <w:color w:val="FF0000"/>
          <w:sz w:val="28"/>
          <w:szCs w:val="28"/>
        </w:rPr>
        <w:sectPr w:rsidR="00FB1811" w:rsidRPr="009904B7">
          <w:headerReference w:type="default" r:id="rId7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  <w:r w:rsidRPr="009904B7">
        <w:rPr>
          <w:rFonts w:ascii="Consolas" w:hAnsi="Consolas"/>
          <w:color w:val="FF0000"/>
          <w:sz w:val="28"/>
          <w:szCs w:val="28"/>
        </w:rPr>
        <w:t xml:space="preserve">- Note: </w:t>
      </w:r>
      <w:r w:rsidRPr="009904B7">
        <w:rPr>
          <w:rFonts w:ascii="Consolas" w:hAnsi="Consolas"/>
          <w:b/>
          <w:color w:val="FF0000"/>
          <w:sz w:val="28"/>
          <w:szCs w:val="28"/>
        </w:rPr>
        <w:t>Mobi-</w:t>
      </w:r>
      <w:r w:rsidR="003F15E2" w:rsidRPr="009904B7">
        <w:rPr>
          <w:rFonts w:ascii="Consolas" w:hAnsi="Consolas"/>
          <w:b/>
          <w:color w:val="FF0000"/>
          <w:sz w:val="28"/>
          <w:szCs w:val="28"/>
        </w:rPr>
        <w:t>Help</w:t>
      </w:r>
      <w:r w:rsidR="003F15E2" w:rsidRPr="009904B7">
        <w:rPr>
          <w:rFonts w:ascii="Consolas" w:hAnsi="Consolas"/>
          <w:color w:val="FF0000"/>
          <w:sz w:val="28"/>
          <w:szCs w:val="28"/>
        </w:rPr>
        <w:t xml:space="preserve"> members are </w:t>
      </w:r>
      <w:r w:rsidR="008D167E" w:rsidRPr="009904B7">
        <w:rPr>
          <w:rFonts w:ascii="Consolas" w:hAnsi="Consolas"/>
          <w:b/>
          <w:color w:val="FF0000"/>
          <w:sz w:val="28"/>
          <w:szCs w:val="28"/>
        </w:rPr>
        <w:t>NOT</w:t>
      </w:r>
      <w:r w:rsidR="003F15E2" w:rsidRPr="009904B7">
        <w:rPr>
          <w:rFonts w:ascii="Consolas" w:hAnsi="Consolas"/>
          <w:color w:val="FF0000"/>
          <w:sz w:val="28"/>
          <w:szCs w:val="28"/>
        </w:rPr>
        <w:t xml:space="preserve"> supposed to do or help you with your</w:t>
      </w:r>
      <w:r w:rsidR="008D167E" w:rsidRPr="009904B7">
        <w:rPr>
          <w:rFonts w:ascii="Consolas" w:hAnsi="Consolas"/>
          <w:color w:val="FF0000"/>
          <w:sz w:val="28"/>
          <w:szCs w:val="28"/>
        </w:rPr>
        <w:t xml:space="preserve"> assignment code</w:t>
      </w:r>
      <w:r w:rsidR="003F15E2" w:rsidRPr="009904B7">
        <w:rPr>
          <w:rFonts w:ascii="Consolas" w:hAnsi="Consolas"/>
          <w:color w:val="FF0000"/>
          <w:sz w:val="28"/>
          <w:szCs w:val="28"/>
        </w:rPr>
        <w:t xml:space="preserve">. </w:t>
      </w:r>
    </w:p>
    <w:p w14:paraId="2D957AC2" w14:textId="77777777" w:rsidR="003F15E2" w:rsidRPr="009904B7" w:rsidRDefault="00FB1811" w:rsidP="00FB1811">
      <w:pPr>
        <w:rPr>
          <w:rFonts w:ascii="Consolas" w:hAnsi="Consolas"/>
          <w:b/>
          <w:sz w:val="32"/>
          <w:szCs w:val="32"/>
        </w:rPr>
      </w:pPr>
      <w:r w:rsidRPr="009904B7">
        <w:rPr>
          <w:rFonts w:ascii="Consolas" w:hAnsi="Consolas"/>
          <w:b/>
          <w:sz w:val="32"/>
          <w:szCs w:val="32"/>
        </w:rPr>
        <w:lastRenderedPageBreak/>
        <w:t>Marking Scheme:</w:t>
      </w:r>
    </w:p>
    <w:tbl>
      <w:tblPr>
        <w:tblpPr w:leftFromText="180" w:rightFromText="180" w:vertAnchor="page" w:horzAnchor="margin" w:tblpY="2081"/>
        <w:tblW w:w="13040" w:type="dxa"/>
        <w:tblLook w:val="04A0" w:firstRow="1" w:lastRow="0" w:firstColumn="1" w:lastColumn="0" w:noHBand="0" w:noVBand="1"/>
      </w:tblPr>
      <w:tblGrid>
        <w:gridCol w:w="1720"/>
        <w:gridCol w:w="2975"/>
        <w:gridCol w:w="2970"/>
        <w:gridCol w:w="2790"/>
        <w:gridCol w:w="2585"/>
      </w:tblGrid>
      <w:tr w:rsidR="00FB1811" w:rsidRPr="009904B7" w14:paraId="226D5133" w14:textId="77777777" w:rsidTr="00FB1811">
        <w:trPr>
          <w:trHeight w:val="300"/>
        </w:trPr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A932BBB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Trait</w:t>
            </w:r>
          </w:p>
        </w:tc>
        <w:tc>
          <w:tcPr>
            <w:tcW w:w="29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5B019B2B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Excellent (85-100)</w:t>
            </w:r>
          </w:p>
        </w:tc>
        <w:tc>
          <w:tcPr>
            <w:tcW w:w="29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7AAB296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Good (70-85)</w:t>
            </w:r>
          </w:p>
        </w:tc>
        <w:tc>
          <w:tcPr>
            <w:tcW w:w="27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1A9208E6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proofErr w:type="gramStart"/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Satisfactory(</w:t>
            </w:r>
            <w:proofErr w:type="gramEnd"/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50-70)</w:t>
            </w:r>
          </w:p>
        </w:tc>
        <w:tc>
          <w:tcPr>
            <w:tcW w:w="258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bottom"/>
            <w:hideMark/>
          </w:tcPr>
          <w:p w14:paraId="6F6C2250" w14:textId="77777777" w:rsidR="00FB1811" w:rsidRPr="009904B7" w:rsidRDefault="00FB1811" w:rsidP="00FB1811">
            <w:pPr>
              <w:spacing w:after="0" w:line="240" w:lineRule="auto"/>
              <w:jc w:val="center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Unsatisfactory (&lt; 50)</w:t>
            </w:r>
          </w:p>
        </w:tc>
      </w:tr>
      <w:tr w:rsidR="00FB1811" w:rsidRPr="009904B7" w14:paraId="72E1F37D" w14:textId="77777777" w:rsidTr="00FB1811">
        <w:trPr>
          <w:trHeight w:val="15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C800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Delivery</w:t>
            </w:r>
          </w:p>
          <w:p w14:paraId="229583DD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 xml:space="preserve"> (5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CF08349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11E964BC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ompleted 90 - 100 percent of the program requirements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41CA3246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04F78731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Completed 75 -90 percent of the program requirements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70A1B86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Submitted on time and in the correct format.</w:t>
            </w:r>
          </w:p>
          <w:p w14:paraId="49CEAA69" w14:textId="77777777" w:rsidR="00FB1811" w:rsidRPr="009904B7" w:rsidRDefault="00FB1811" w:rsidP="00FB1811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ompleted 70 -80 percent of the program requirements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86C69F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Submitted late </w:t>
            </w:r>
            <w:r w:rsidR="00D20683"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r in</w:t>
            </w: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the wrong format. </w:t>
            </w:r>
          </w:p>
          <w:p w14:paraId="122A112F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Completed less than 70% of the program requirements</w:t>
            </w:r>
          </w:p>
        </w:tc>
      </w:tr>
      <w:tr w:rsidR="00FB1811" w:rsidRPr="009904B7" w14:paraId="1548D040" w14:textId="77777777" w:rsidTr="00FB1811">
        <w:trPr>
          <w:trHeight w:val="30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47042F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Coding Standards and Documentation (10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C786FF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dat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nd assignment number. </w:t>
            </w:r>
          </w:p>
          <w:p w14:paraId="336D32D9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Excellent variable names used (no global variables, or vague naming). </w:t>
            </w:r>
          </w:p>
          <w:p w14:paraId="7F448512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Useful documentation descriptions.</w:t>
            </w:r>
          </w:p>
          <w:p w14:paraId="02B2065E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ll functions commented. </w:t>
            </w:r>
          </w:p>
          <w:p w14:paraId="02AAFD53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Indented to standard.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74C4FCF8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dat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nd assignment number. </w:t>
            </w:r>
          </w:p>
          <w:p w14:paraId="4429A030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ppropriate variable names used (little use of global variables, or vague naming). </w:t>
            </w:r>
          </w:p>
          <w:p w14:paraId="0BF32B94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Useful documentation descriptions. </w:t>
            </w:r>
          </w:p>
          <w:p w14:paraId="0ADB93F3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Most functions commented. Indented to standard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24C79A2F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Includes name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dat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and assignment number. </w:t>
            </w:r>
          </w:p>
          <w:p w14:paraId="1872CCC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ppropriate variable names used (a few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use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of global variables, or vague naming).</w:t>
            </w:r>
          </w:p>
          <w:p w14:paraId="07279224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Basic documentation descriptions including purpose for functions.</w:t>
            </w:r>
          </w:p>
          <w:p w14:paraId="141E355D" w14:textId="77777777" w:rsidR="00FB1811" w:rsidRPr="009904B7" w:rsidRDefault="00FB1811" w:rsidP="00FB1811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Mostly indented well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5F1F2CC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No name, program description included</w:t>
            </w:r>
          </w:p>
          <w:p w14:paraId="0DFC56ED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Poor or misleading variable names used. Little or no indentation.</w:t>
            </w:r>
          </w:p>
          <w:p w14:paraId="249F7B45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Regular use of global variables</w:t>
            </w:r>
          </w:p>
        </w:tc>
      </w:tr>
      <w:tr w:rsidR="00FB1811" w:rsidRPr="009904B7" w14:paraId="4B4FF49A" w14:textId="77777777" w:rsidTr="00FB1811">
        <w:trPr>
          <w:trHeight w:val="18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9D3FC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Specification and Runtime (75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67F62EE1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The program meets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of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the specifications required and works.</w:t>
            </w:r>
          </w:p>
          <w:p w14:paraId="6A7160C0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Output is formatted excellently. </w:t>
            </w:r>
          </w:p>
          <w:p w14:paraId="1A999EFD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requirements met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274FF5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Output is formatted. </w:t>
            </w:r>
          </w:p>
          <w:p w14:paraId="2D74859F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l requirements met.</w:t>
            </w:r>
          </w:p>
          <w:p w14:paraId="6A36F682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It also meets most of the other specifications.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99BB995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No errors in output. </w:t>
            </w:r>
          </w:p>
          <w:p w14:paraId="462B7999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utput has basic formatting or meets core specifications only.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0CE4AEB6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Does not run due to errors, data read incorrectly. </w:t>
            </w:r>
          </w:p>
          <w:p w14:paraId="3C0F4493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Little or no requirement met.</w:t>
            </w:r>
          </w:p>
          <w:p w14:paraId="30C687AE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Output is poorly formatted or does not follow specifications.</w:t>
            </w:r>
          </w:p>
        </w:tc>
      </w:tr>
      <w:tr w:rsidR="00FB1811" w:rsidRPr="009904B7" w14:paraId="337471E7" w14:textId="77777777" w:rsidTr="00FB1811">
        <w:trPr>
          <w:trHeight w:val="1500"/>
        </w:trPr>
        <w:tc>
          <w:tcPr>
            <w:tcW w:w="17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67A258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 xml:space="preserve">Efficiency </w:t>
            </w:r>
          </w:p>
          <w:p w14:paraId="03CBE11D" w14:textId="77777777" w:rsidR="00FB1811" w:rsidRPr="009904B7" w:rsidRDefault="00FB1811" w:rsidP="00FB1811">
            <w:pPr>
              <w:spacing w:after="0" w:line="240" w:lineRule="auto"/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b/>
                <w:bCs/>
                <w:color w:val="000000"/>
                <w:sz w:val="16"/>
                <w:szCs w:val="16"/>
              </w:rPr>
              <w:t>(10 marks)</w:t>
            </w:r>
          </w:p>
        </w:tc>
        <w:tc>
          <w:tcPr>
            <w:tcW w:w="29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F87D287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easy to understand and efficient.</w:t>
            </w:r>
          </w:p>
          <w:p w14:paraId="58A45956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Can be maintained or modified with minimal changes</w:t>
            </w:r>
          </w:p>
        </w:tc>
        <w:tc>
          <w:tcPr>
            <w:tcW w:w="29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34041F58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Algorithm is easy to understand and efficient</w:t>
            </w:r>
          </w:p>
        </w:tc>
        <w:tc>
          <w:tcPr>
            <w:tcW w:w="27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1D334A6A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lgorithm is easy to understand and but inefficient (excessive use of variables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loops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or conditionals)</w:t>
            </w:r>
          </w:p>
        </w:tc>
        <w:tc>
          <w:tcPr>
            <w:tcW w:w="258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hideMark/>
          </w:tcPr>
          <w:p w14:paraId="53BA7702" w14:textId="77777777" w:rsidR="00FB1811" w:rsidRPr="009904B7" w:rsidRDefault="00FB1811" w:rsidP="00FB1811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</w:pPr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Algorithm is hard to understand and very inefficient (excessive use of variables, </w:t>
            </w:r>
            <w:proofErr w:type="gramStart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>loops</w:t>
            </w:r>
            <w:proofErr w:type="gramEnd"/>
            <w:r w:rsidRPr="009904B7">
              <w:rPr>
                <w:rFonts w:ascii="Consolas" w:eastAsia="Times New Roman" w:hAnsi="Consolas" w:cs="Times New Roman"/>
                <w:color w:val="000000"/>
                <w:sz w:val="16"/>
                <w:szCs w:val="16"/>
                <w:lang w:val="en-US"/>
              </w:rPr>
              <w:t xml:space="preserve"> or conditionals)</w:t>
            </w:r>
          </w:p>
        </w:tc>
      </w:tr>
    </w:tbl>
    <w:p w14:paraId="15426D28" w14:textId="77777777" w:rsidR="00FB1811" w:rsidRPr="009904B7" w:rsidRDefault="00FB1811" w:rsidP="00FB1811">
      <w:pPr>
        <w:rPr>
          <w:rFonts w:ascii="Consolas" w:hAnsi="Consolas"/>
        </w:rPr>
      </w:pPr>
    </w:p>
    <w:sectPr w:rsidR="00FB1811" w:rsidRPr="009904B7" w:rsidSect="00FB1811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78F9EA" w14:textId="77777777" w:rsidR="006775B0" w:rsidRDefault="006775B0" w:rsidP="00E61886">
      <w:pPr>
        <w:spacing w:after="0" w:line="240" w:lineRule="auto"/>
      </w:pPr>
      <w:r>
        <w:separator/>
      </w:r>
    </w:p>
  </w:endnote>
  <w:endnote w:type="continuationSeparator" w:id="0">
    <w:p w14:paraId="189A118B" w14:textId="77777777" w:rsidR="006775B0" w:rsidRDefault="006775B0" w:rsidP="00E618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E23EFB" w14:textId="77777777" w:rsidR="006775B0" w:rsidRDefault="006775B0" w:rsidP="00E61886">
      <w:pPr>
        <w:spacing w:after="0" w:line="240" w:lineRule="auto"/>
      </w:pPr>
      <w:r>
        <w:separator/>
      </w:r>
    </w:p>
  </w:footnote>
  <w:footnote w:type="continuationSeparator" w:id="0">
    <w:p w14:paraId="7D873718" w14:textId="77777777" w:rsidR="006775B0" w:rsidRDefault="006775B0" w:rsidP="00E6188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CDBDA5" w14:textId="77777777" w:rsidR="00E61886" w:rsidRDefault="00E61886">
    <w:pPr>
      <w:pStyle w:val="Header"/>
    </w:pPr>
  </w:p>
  <w:p w14:paraId="7DF15F78" w14:textId="77777777" w:rsidR="00E61886" w:rsidRDefault="00E6188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FF36B2"/>
    <w:multiLevelType w:val="hybridMultilevel"/>
    <w:tmpl w:val="1CD8DC7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08588B"/>
    <w:multiLevelType w:val="hybridMultilevel"/>
    <w:tmpl w:val="2738E1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EB41F5A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CF1581"/>
    <w:multiLevelType w:val="hybridMultilevel"/>
    <w:tmpl w:val="7B0AD63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A1D4C65"/>
    <w:multiLevelType w:val="hybridMultilevel"/>
    <w:tmpl w:val="5920A906"/>
    <w:lvl w:ilvl="0" w:tplc="6E622A2C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B186D31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79B7B0D"/>
    <w:multiLevelType w:val="hybridMultilevel"/>
    <w:tmpl w:val="FC7A6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2F76AF"/>
    <w:multiLevelType w:val="hybridMultilevel"/>
    <w:tmpl w:val="A60CCD9E"/>
    <w:lvl w:ilvl="0" w:tplc="586ECFAC">
      <w:start w:val="786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80331A"/>
    <w:multiLevelType w:val="hybridMultilevel"/>
    <w:tmpl w:val="7E90B7A0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5F5712"/>
    <w:multiLevelType w:val="hybridMultilevel"/>
    <w:tmpl w:val="EA7AE42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953DE0"/>
    <w:multiLevelType w:val="hybridMultilevel"/>
    <w:tmpl w:val="3008FE72"/>
    <w:lvl w:ilvl="0" w:tplc="22AC7A1E">
      <w:start w:val="1"/>
      <w:numFmt w:val="decimal"/>
      <w:lvlText w:val="%1."/>
      <w:lvlJc w:val="left"/>
      <w:pPr>
        <w:ind w:left="1080" w:hanging="360"/>
      </w:pPr>
    </w:lvl>
    <w:lvl w:ilvl="1" w:tplc="10090019">
      <w:start w:val="1"/>
      <w:numFmt w:val="lowerLetter"/>
      <w:lvlText w:val="%2."/>
      <w:lvlJc w:val="left"/>
      <w:pPr>
        <w:ind w:left="1800" w:hanging="360"/>
      </w:pPr>
    </w:lvl>
    <w:lvl w:ilvl="2" w:tplc="1009001B">
      <w:start w:val="1"/>
      <w:numFmt w:val="lowerRoman"/>
      <w:lvlText w:val="%3."/>
      <w:lvlJc w:val="right"/>
      <w:pPr>
        <w:ind w:left="2520" w:hanging="180"/>
      </w:pPr>
    </w:lvl>
    <w:lvl w:ilvl="3" w:tplc="1009000F">
      <w:start w:val="1"/>
      <w:numFmt w:val="decimal"/>
      <w:lvlText w:val="%4."/>
      <w:lvlJc w:val="left"/>
      <w:pPr>
        <w:ind w:left="3240" w:hanging="360"/>
      </w:pPr>
    </w:lvl>
    <w:lvl w:ilvl="4" w:tplc="10090019">
      <w:start w:val="1"/>
      <w:numFmt w:val="lowerLetter"/>
      <w:lvlText w:val="%5."/>
      <w:lvlJc w:val="left"/>
      <w:pPr>
        <w:ind w:left="3960" w:hanging="360"/>
      </w:pPr>
    </w:lvl>
    <w:lvl w:ilvl="5" w:tplc="1009001B">
      <w:start w:val="1"/>
      <w:numFmt w:val="lowerRoman"/>
      <w:lvlText w:val="%6."/>
      <w:lvlJc w:val="right"/>
      <w:pPr>
        <w:ind w:left="4680" w:hanging="180"/>
      </w:pPr>
    </w:lvl>
    <w:lvl w:ilvl="6" w:tplc="1009000F">
      <w:start w:val="1"/>
      <w:numFmt w:val="decimal"/>
      <w:lvlText w:val="%7."/>
      <w:lvlJc w:val="left"/>
      <w:pPr>
        <w:ind w:left="5400" w:hanging="360"/>
      </w:pPr>
    </w:lvl>
    <w:lvl w:ilvl="7" w:tplc="10090019">
      <w:start w:val="1"/>
      <w:numFmt w:val="lowerLetter"/>
      <w:lvlText w:val="%8."/>
      <w:lvlJc w:val="left"/>
      <w:pPr>
        <w:ind w:left="6120" w:hanging="360"/>
      </w:pPr>
    </w:lvl>
    <w:lvl w:ilvl="8" w:tplc="1009001B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4B1E0F6D"/>
    <w:multiLevelType w:val="hybridMultilevel"/>
    <w:tmpl w:val="D7CC4D8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0A645DB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29A07EC"/>
    <w:multiLevelType w:val="hybridMultilevel"/>
    <w:tmpl w:val="66ECEA9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E6F6CBC"/>
    <w:multiLevelType w:val="hybridMultilevel"/>
    <w:tmpl w:val="FFE245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1B0374C"/>
    <w:multiLevelType w:val="hybridMultilevel"/>
    <w:tmpl w:val="377283F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AA3892"/>
    <w:multiLevelType w:val="hybridMultilevel"/>
    <w:tmpl w:val="CF06A0E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8"/>
  </w:num>
  <w:num w:numId="4">
    <w:abstractNumId w:val="16"/>
  </w:num>
  <w:num w:numId="5">
    <w:abstractNumId w:val="15"/>
  </w:num>
  <w:num w:numId="6">
    <w:abstractNumId w:val="0"/>
  </w:num>
  <w:num w:numId="7">
    <w:abstractNumId w:val="5"/>
  </w:num>
  <w:num w:numId="8">
    <w:abstractNumId w:val="11"/>
  </w:num>
  <w:num w:numId="9">
    <w:abstractNumId w:val="14"/>
  </w:num>
  <w:num w:numId="10">
    <w:abstractNumId w:val="6"/>
  </w:num>
  <w:num w:numId="11">
    <w:abstractNumId w:val="1"/>
  </w:num>
  <w:num w:numId="12">
    <w:abstractNumId w:val="2"/>
  </w:num>
  <w:num w:numId="13">
    <w:abstractNumId w:val="9"/>
  </w:num>
  <w:num w:numId="14">
    <w:abstractNumId w:val="4"/>
  </w:num>
  <w:num w:numId="15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2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sjS1NLAAIhNTAyUdpeDU4uLM/DyQAqNaANtRWCUsAAAA"/>
  </w:docVars>
  <w:rsids>
    <w:rsidRoot w:val="00545DCC"/>
    <w:rsid w:val="0000690E"/>
    <w:rsid w:val="000148C6"/>
    <w:rsid w:val="000242E4"/>
    <w:rsid w:val="000546DD"/>
    <w:rsid w:val="00064F23"/>
    <w:rsid w:val="000747C0"/>
    <w:rsid w:val="000E7DA0"/>
    <w:rsid w:val="000E7E3E"/>
    <w:rsid w:val="001104F2"/>
    <w:rsid w:val="00114B6C"/>
    <w:rsid w:val="0012423C"/>
    <w:rsid w:val="00132B93"/>
    <w:rsid w:val="00141268"/>
    <w:rsid w:val="001440DD"/>
    <w:rsid w:val="00145D64"/>
    <w:rsid w:val="00152753"/>
    <w:rsid w:val="00153492"/>
    <w:rsid w:val="001655A2"/>
    <w:rsid w:val="00172C0C"/>
    <w:rsid w:val="001737BB"/>
    <w:rsid w:val="00177EAD"/>
    <w:rsid w:val="001A262B"/>
    <w:rsid w:val="001B21BE"/>
    <w:rsid w:val="001D153E"/>
    <w:rsid w:val="001E47DD"/>
    <w:rsid w:val="001F32E8"/>
    <w:rsid w:val="002074FA"/>
    <w:rsid w:val="0021008B"/>
    <w:rsid w:val="00212CD8"/>
    <w:rsid w:val="002143EF"/>
    <w:rsid w:val="00221B56"/>
    <w:rsid w:val="0024179A"/>
    <w:rsid w:val="0024737C"/>
    <w:rsid w:val="00261756"/>
    <w:rsid w:val="00261AF2"/>
    <w:rsid w:val="00262ED2"/>
    <w:rsid w:val="00272724"/>
    <w:rsid w:val="00275641"/>
    <w:rsid w:val="002910F3"/>
    <w:rsid w:val="002918BE"/>
    <w:rsid w:val="002B1452"/>
    <w:rsid w:val="002C127B"/>
    <w:rsid w:val="00307442"/>
    <w:rsid w:val="00326D30"/>
    <w:rsid w:val="003753FA"/>
    <w:rsid w:val="0037639F"/>
    <w:rsid w:val="00384F6A"/>
    <w:rsid w:val="003A166B"/>
    <w:rsid w:val="003A756C"/>
    <w:rsid w:val="003D0863"/>
    <w:rsid w:val="003E23FB"/>
    <w:rsid w:val="003F15E2"/>
    <w:rsid w:val="00406CA4"/>
    <w:rsid w:val="00427849"/>
    <w:rsid w:val="00434086"/>
    <w:rsid w:val="0047244B"/>
    <w:rsid w:val="00482129"/>
    <w:rsid w:val="004C289B"/>
    <w:rsid w:val="004D21C0"/>
    <w:rsid w:val="004D7BDE"/>
    <w:rsid w:val="004E611C"/>
    <w:rsid w:val="0050525B"/>
    <w:rsid w:val="00545DCC"/>
    <w:rsid w:val="00551EA4"/>
    <w:rsid w:val="005533C6"/>
    <w:rsid w:val="00555832"/>
    <w:rsid w:val="00567C52"/>
    <w:rsid w:val="005738DA"/>
    <w:rsid w:val="005A3BAC"/>
    <w:rsid w:val="005A4CF9"/>
    <w:rsid w:val="005F013E"/>
    <w:rsid w:val="00611E99"/>
    <w:rsid w:val="00612882"/>
    <w:rsid w:val="006363E0"/>
    <w:rsid w:val="0065228C"/>
    <w:rsid w:val="006775B0"/>
    <w:rsid w:val="0069145C"/>
    <w:rsid w:val="006916F7"/>
    <w:rsid w:val="006C414E"/>
    <w:rsid w:val="006D0B77"/>
    <w:rsid w:val="006D23A4"/>
    <w:rsid w:val="006D6B7D"/>
    <w:rsid w:val="006F599E"/>
    <w:rsid w:val="007016D7"/>
    <w:rsid w:val="00712DCF"/>
    <w:rsid w:val="007503D2"/>
    <w:rsid w:val="007535AF"/>
    <w:rsid w:val="00755007"/>
    <w:rsid w:val="007876A3"/>
    <w:rsid w:val="00795682"/>
    <w:rsid w:val="007B662C"/>
    <w:rsid w:val="007C5E1B"/>
    <w:rsid w:val="007D42BD"/>
    <w:rsid w:val="007D6A01"/>
    <w:rsid w:val="0080368C"/>
    <w:rsid w:val="00803F93"/>
    <w:rsid w:val="00813ECF"/>
    <w:rsid w:val="00815C2C"/>
    <w:rsid w:val="00857912"/>
    <w:rsid w:val="00885EA8"/>
    <w:rsid w:val="008A1A67"/>
    <w:rsid w:val="008C0DE0"/>
    <w:rsid w:val="008C3CB5"/>
    <w:rsid w:val="008D167E"/>
    <w:rsid w:val="008D1CCE"/>
    <w:rsid w:val="008E0573"/>
    <w:rsid w:val="008E5BCF"/>
    <w:rsid w:val="008E6621"/>
    <w:rsid w:val="008F2779"/>
    <w:rsid w:val="00912B59"/>
    <w:rsid w:val="00920A75"/>
    <w:rsid w:val="00936FD5"/>
    <w:rsid w:val="00951CF9"/>
    <w:rsid w:val="00967B8C"/>
    <w:rsid w:val="00972E8A"/>
    <w:rsid w:val="0098134C"/>
    <w:rsid w:val="009904B7"/>
    <w:rsid w:val="009949DF"/>
    <w:rsid w:val="009A3E2A"/>
    <w:rsid w:val="009A698E"/>
    <w:rsid w:val="009B16A9"/>
    <w:rsid w:val="009B7E15"/>
    <w:rsid w:val="009C6E5E"/>
    <w:rsid w:val="009F4B48"/>
    <w:rsid w:val="00A00DE5"/>
    <w:rsid w:val="00A061D4"/>
    <w:rsid w:val="00A17E69"/>
    <w:rsid w:val="00A365D9"/>
    <w:rsid w:val="00A45F62"/>
    <w:rsid w:val="00A81386"/>
    <w:rsid w:val="00A9264E"/>
    <w:rsid w:val="00A94D51"/>
    <w:rsid w:val="00A95D79"/>
    <w:rsid w:val="00AD412C"/>
    <w:rsid w:val="00AD5D63"/>
    <w:rsid w:val="00AE5A85"/>
    <w:rsid w:val="00AF2211"/>
    <w:rsid w:val="00B02D29"/>
    <w:rsid w:val="00B1239A"/>
    <w:rsid w:val="00B1434E"/>
    <w:rsid w:val="00B34E6D"/>
    <w:rsid w:val="00B54646"/>
    <w:rsid w:val="00B61D10"/>
    <w:rsid w:val="00B65DC7"/>
    <w:rsid w:val="00BA07B8"/>
    <w:rsid w:val="00BA5731"/>
    <w:rsid w:val="00BA7F47"/>
    <w:rsid w:val="00BB7B31"/>
    <w:rsid w:val="00BC6108"/>
    <w:rsid w:val="00BC632C"/>
    <w:rsid w:val="00BD0B5B"/>
    <w:rsid w:val="00BD4785"/>
    <w:rsid w:val="00BE1D8E"/>
    <w:rsid w:val="00BF7BDF"/>
    <w:rsid w:val="00C01859"/>
    <w:rsid w:val="00C54E22"/>
    <w:rsid w:val="00C74432"/>
    <w:rsid w:val="00C86D58"/>
    <w:rsid w:val="00C96268"/>
    <w:rsid w:val="00CA22F9"/>
    <w:rsid w:val="00CC7397"/>
    <w:rsid w:val="00CE0621"/>
    <w:rsid w:val="00CE12CE"/>
    <w:rsid w:val="00D12960"/>
    <w:rsid w:val="00D20683"/>
    <w:rsid w:val="00D2200D"/>
    <w:rsid w:val="00D315C5"/>
    <w:rsid w:val="00D43172"/>
    <w:rsid w:val="00D44640"/>
    <w:rsid w:val="00D4540B"/>
    <w:rsid w:val="00D60CBD"/>
    <w:rsid w:val="00D75372"/>
    <w:rsid w:val="00D753D8"/>
    <w:rsid w:val="00D82069"/>
    <w:rsid w:val="00D91959"/>
    <w:rsid w:val="00DA10B2"/>
    <w:rsid w:val="00DB7EDE"/>
    <w:rsid w:val="00E05FCA"/>
    <w:rsid w:val="00E10AAA"/>
    <w:rsid w:val="00E474FB"/>
    <w:rsid w:val="00E47D68"/>
    <w:rsid w:val="00E50EE1"/>
    <w:rsid w:val="00E61886"/>
    <w:rsid w:val="00E639B9"/>
    <w:rsid w:val="00E660FC"/>
    <w:rsid w:val="00E6794E"/>
    <w:rsid w:val="00E74700"/>
    <w:rsid w:val="00EA25D2"/>
    <w:rsid w:val="00EB6031"/>
    <w:rsid w:val="00EE01B6"/>
    <w:rsid w:val="00EF0A9A"/>
    <w:rsid w:val="00EF3D42"/>
    <w:rsid w:val="00F07231"/>
    <w:rsid w:val="00F1799B"/>
    <w:rsid w:val="00F427CF"/>
    <w:rsid w:val="00F55008"/>
    <w:rsid w:val="00F61BF3"/>
    <w:rsid w:val="00F6441D"/>
    <w:rsid w:val="00F70B47"/>
    <w:rsid w:val="00F93C62"/>
    <w:rsid w:val="00FA0020"/>
    <w:rsid w:val="00FB0C1E"/>
    <w:rsid w:val="00FB1811"/>
    <w:rsid w:val="00FD5F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753B7"/>
  <w15:docId w15:val="{4FD4572D-6892-482C-875C-8C3B9472B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59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45DC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45DC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45DC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61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86"/>
  </w:style>
  <w:style w:type="paragraph" w:styleId="Footer">
    <w:name w:val="footer"/>
    <w:basedOn w:val="Normal"/>
    <w:link w:val="FooterChar"/>
    <w:uiPriority w:val="99"/>
    <w:unhideWhenUsed/>
    <w:rsid w:val="00E618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86"/>
  </w:style>
  <w:style w:type="paragraph" w:styleId="ListParagraph">
    <w:name w:val="List Paragraph"/>
    <w:basedOn w:val="Normal"/>
    <w:uiPriority w:val="34"/>
    <w:qFormat/>
    <w:rsid w:val="00D82069"/>
    <w:pPr>
      <w:ind w:left="720"/>
      <w:contextualSpacing/>
    </w:pPr>
  </w:style>
  <w:style w:type="paragraph" w:customStyle="1" w:styleId="first-para2">
    <w:name w:val="first-para2"/>
    <w:basedOn w:val="Normal"/>
    <w:rsid w:val="003753FA"/>
    <w:pPr>
      <w:spacing w:after="0" w:line="240" w:lineRule="auto"/>
    </w:pPr>
    <w:rPr>
      <w:rFonts w:ascii="Arial" w:eastAsia="Times New Roman" w:hAnsi="Arial" w:cs="Arial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44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76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94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1</TotalTime>
  <Pages>4</Pages>
  <Words>865</Words>
  <Characters>4932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he University Of The West Indies</Company>
  <LinksUpToDate>false</LinksUpToDate>
  <CharactersWithSpaces>5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drew</dc:creator>
  <cp:lastModifiedBy>Hesam Akbari</cp:lastModifiedBy>
  <cp:revision>4</cp:revision>
  <cp:lastPrinted>2017-12-08T02:20:00Z</cp:lastPrinted>
  <dcterms:created xsi:type="dcterms:W3CDTF">2021-10-06T22:37:00Z</dcterms:created>
  <dcterms:modified xsi:type="dcterms:W3CDTF">2021-10-07T15:44:00Z</dcterms:modified>
</cp:coreProperties>
</file>